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2BCA6" w14:textId="77777777" w:rsidR="00121362" w:rsidRPr="00D05824" w:rsidRDefault="00121362" w:rsidP="00D05824">
      <w:pPr>
        <w:spacing w:line="276" w:lineRule="auto"/>
        <w:jc w:val="center"/>
        <w:rPr>
          <w:rFonts w:ascii="Times New Roman" w:hAnsi="Times New Roman" w:cs="Times New Roman"/>
          <w:b/>
          <w:sz w:val="36"/>
        </w:rPr>
      </w:pPr>
    </w:p>
    <w:p w14:paraId="3F7BF91B" w14:textId="735A2F4B" w:rsidR="00121362" w:rsidRPr="00D05824" w:rsidRDefault="00BE7DEE" w:rsidP="00D05824">
      <w:pPr>
        <w:spacing w:line="276" w:lineRule="auto"/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>Analyzing Stats for FIFA 23 Game and NBA Players</w:t>
      </w:r>
    </w:p>
    <w:p w14:paraId="1210619E" w14:textId="77777777" w:rsidR="00121362" w:rsidRPr="00D05824" w:rsidRDefault="00121362" w:rsidP="00D05824">
      <w:pPr>
        <w:spacing w:line="276" w:lineRule="auto"/>
        <w:jc w:val="center"/>
        <w:rPr>
          <w:rFonts w:ascii="Times New Roman" w:hAnsi="Times New Roman" w:cs="Times New Roman"/>
          <w:sz w:val="36"/>
        </w:rPr>
      </w:pPr>
    </w:p>
    <w:p w14:paraId="197DB7F4" w14:textId="77777777" w:rsidR="00121362" w:rsidRPr="00D05824" w:rsidRDefault="00121362" w:rsidP="00D05824">
      <w:pPr>
        <w:spacing w:line="276" w:lineRule="auto"/>
        <w:jc w:val="center"/>
        <w:rPr>
          <w:rFonts w:ascii="Times New Roman" w:hAnsi="Times New Roman" w:cs="Times New Roman"/>
          <w:sz w:val="36"/>
        </w:rPr>
      </w:pPr>
    </w:p>
    <w:p w14:paraId="0706BF0C" w14:textId="77777777" w:rsidR="00121362" w:rsidRPr="00D05824" w:rsidRDefault="00121362" w:rsidP="00D05824">
      <w:pPr>
        <w:spacing w:line="276" w:lineRule="auto"/>
        <w:jc w:val="center"/>
        <w:rPr>
          <w:rFonts w:ascii="Times New Roman" w:hAnsi="Times New Roman" w:cs="Times New Roman"/>
          <w:sz w:val="36"/>
        </w:rPr>
      </w:pPr>
    </w:p>
    <w:p w14:paraId="28DBD3B4" w14:textId="09A0D938" w:rsidR="00121362" w:rsidRPr="00D05824" w:rsidRDefault="009E6906" w:rsidP="00D05824">
      <w:pPr>
        <w:spacing w:line="276" w:lineRule="auto"/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Denzel Chike</w:t>
      </w:r>
    </w:p>
    <w:p w14:paraId="1455578A" w14:textId="634B2294" w:rsidR="00121362" w:rsidRPr="00D05824" w:rsidRDefault="00BE7DEE" w:rsidP="00D05824">
      <w:pPr>
        <w:spacing w:line="276" w:lineRule="auto"/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Ijay Kaz-</w:t>
      </w:r>
      <w:proofErr w:type="spellStart"/>
      <w:r>
        <w:rPr>
          <w:rFonts w:ascii="Times New Roman" w:hAnsi="Times New Roman" w:cs="Times New Roman"/>
          <w:sz w:val="36"/>
        </w:rPr>
        <w:t>Onyekazi</w:t>
      </w:r>
      <w:proofErr w:type="spellEnd"/>
    </w:p>
    <w:p w14:paraId="290C16FC" w14:textId="24A7D513" w:rsidR="00685C76" w:rsidRPr="00D05824" w:rsidRDefault="00121362" w:rsidP="00D05824">
      <w:pPr>
        <w:spacing w:line="276" w:lineRule="auto"/>
        <w:jc w:val="center"/>
        <w:rPr>
          <w:rFonts w:ascii="Times New Roman" w:hAnsi="Times New Roman" w:cs="Times New Roman"/>
          <w:sz w:val="24"/>
        </w:rPr>
      </w:pPr>
      <w:r w:rsidRPr="00D05824">
        <w:rPr>
          <w:rFonts w:ascii="Times New Roman" w:hAnsi="Times New Roman" w:cs="Times New Roman"/>
          <w:sz w:val="24"/>
        </w:rPr>
        <w:t xml:space="preserve">Data Analysis and Knowledge Discovery, INFO </w:t>
      </w:r>
      <w:r w:rsidR="00BE7DEE">
        <w:rPr>
          <w:rFonts w:ascii="Times New Roman" w:hAnsi="Times New Roman" w:cs="Times New Roman"/>
          <w:sz w:val="24"/>
        </w:rPr>
        <w:t>4670</w:t>
      </w:r>
      <w:r w:rsidRPr="00D05824">
        <w:rPr>
          <w:rFonts w:ascii="Times New Roman" w:hAnsi="Times New Roman" w:cs="Times New Roman"/>
          <w:sz w:val="24"/>
        </w:rPr>
        <w:t xml:space="preserve">, Section number </w:t>
      </w:r>
      <w:r w:rsidR="00BE7DEE">
        <w:rPr>
          <w:rFonts w:ascii="Times New Roman" w:hAnsi="Times New Roman" w:cs="Times New Roman"/>
          <w:sz w:val="24"/>
        </w:rPr>
        <w:t>002</w:t>
      </w:r>
    </w:p>
    <w:p w14:paraId="4FDA90D2" w14:textId="564A8566" w:rsidR="00C22573" w:rsidRPr="00D05824" w:rsidRDefault="00BE7DEE" w:rsidP="00D05824">
      <w:pPr>
        <w:spacing w:line="276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erm Project</w:t>
      </w:r>
    </w:p>
    <w:p w14:paraId="0EF2A8E0" w14:textId="545C5544" w:rsidR="00121362" w:rsidRPr="00D05824" w:rsidRDefault="009E6906" w:rsidP="00D05824">
      <w:pPr>
        <w:spacing w:line="276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12/10/2023</w:t>
      </w:r>
    </w:p>
    <w:p w14:paraId="0E455206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14686FF2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059B607F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34D1A9DA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6A6DCF22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11B03B5F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30E27432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7A905CFB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0F4BF994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70B267EC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0749BBAE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32B1A7E7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64830A67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p w14:paraId="4ACDA2BA" w14:textId="69E71F5D" w:rsidR="00121362" w:rsidRPr="00D05824" w:rsidRDefault="00121362" w:rsidP="00D05824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b/>
          <w:sz w:val="24"/>
        </w:rPr>
      </w:pPr>
      <w:r w:rsidRPr="00D05824">
        <w:rPr>
          <w:rFonts w:ascii="Times New Roman" w:hAnsi="Times New Roman" w:cs="Times New Roman"/>
          <w:b/>
          <w:sz w:val="24"/>
        </w:rPr>
        <w:t xml:space="preserve">Introduction </w:t>
      </w:r>
      <w:r w:rsidR="004F28A9">
        <w:rPr>
          <w:rFonts w:ascii="Times New Roman" w:hAnsi="Times New Roman" w:cs="Times New Roman"/>
          <w:b/>
          <w:sz w:val="24"/>
        </w:rPr>
        <w:t xml:space="preserve">(Section </w:t>
      </w:r>
      <w:r w:rsidR="00C7067C">
        <w:rPr>
          <w:rFonts w:ascii="Times New Roman" w:hAnsi="Times New Roman" w:cs="Times New Roman"/>
          <w:b/>
          <w:sz w:val="24"/>
        </w:rPr>
        <w:t>I</w:t>
      </w:r>
      <w:r w:rsidR="004F28A9">
        <w:rPr>
          <w:rFonts w:ascii="Times New Roman" w:hAnsi="Times New Roman" w:cs="Times New Roman"/>
          <w:b/>
          <w:sz w:val="24"/>
        </w:rPr>
        <w:t>)</w:t>
      </w:r>
    </w:p>
    <w:p w14:paraId="2EF463D4" w14:textId="60D15937" w:rsidR="004F28A9" w:rsidRPr="00D05824" w:rsidRDefault="004F28A9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This is a report for </w:t>
      </w:r>
      <w:r w:rsidR="00576249">
        <w:rPr>
          <w:rFonts w:ascii="Times New Roman" w:hAnsi="Times New Roman" w:cs="Times New Roman"/>
          <w:sz w:val="24"/>
        </w:rPr>
        <w:t xml:space="preserve">my Data Analysis class of me analyzing two datasets with </w:t>
      </w:r>
      <w:r w:rsidR="00DC0534">
        <w:rPr>
          <w:rFonts w:ascii="Times New Roman" w:hAnsi="Times New Roman" w:cs="Times New Roman"/>
          <w:sz w:val="24"/>
        </w:rPr>
        <w:t>Excel</w:t>
      </w:r>
      <w:r w:rsidR="00576249">
        <w:rPr>
          <w:rFonts w:ascii="Times New Roman" w:hAnsi="Times New Roman" w:cs="Times New Roman"/>
          <w:sz w:val="24"/>
        </w:rPr>
        <w:t xml:space="preserve"> and rapid miner functions, methods</w:t>
      </w:r>
      <w:r w:rsidR="00DC0534">
        <w:rPr>
          <w:rFonts w:ascii="Times New Roman" w:hAnsi="Times New Roman" w:cs="Times New Roman"/>
          <w:sz w:val="24"/>
        </w:rPr>
        <w:t>,</w:t>
      </w:r>
      <w:r w:rsidR="00576249">
        <w:rPr>
          <w:rFonts w:ascii="Times New Roman" w:hAnsi="Times New Roman" w:cs="Times New Roman"/>
          <w:sz w:val="24"/>
        </w:rPr>
        <w:t xml:space="preserve"> and analysis questions. </w:t>
      </w:r>
    </w:p>
    <w:p w14:paraId="716E5228" w14:textId="61037BE1" w:rsidR="00121362" w:rsidRPr="00D05824" w:rsidRDefault="00121362" w:rsidP="00D05824">
      <w:pPr>
        <w:pStyle w:val="ListParagraph"/>
        <w:numPr>
          <w:ilvl w:val="1"/>
          <w:numId w:val="1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05824">
        <w:rPr>
          <w:rFonts w:ascii="Times New Roman" w:hAnsi="Times New Roman" w:cs="Times New Roman"/>
          <w:b/>
          <w:sz w:val="28"/>
          <w:szCs w:val="28"/>
        </w:rPr>
        <w:t xml:space="preserve"> Data </w:t>
      </w:r>
      <w:r w:rsidR="004F28A9">
        <w:rPr>
          <w:rFonts w:ascii="Times New Roman" w:hAnsi="Times New Roman" w:cs="Times New Roman"/>
          <w:b/>
          <w:sz w:val="28"/>
          <w:szCs w:val="28"/>
        </w:rPr>
        <w:t xml:space="preserve">(Section </w:t>
      </w:r>
      <w:r w:rsidR="00C7067C">
        <w:rPr>
          <w:rFonts w:ascii="Times New Roman" w:hAnsi="Times New Roman" w:cs="Times New Roman"/>
          <w:b/>
          <w:sz w:val="28"/>
          <w:szCs w:val="28"/>
        </w:rPr>
        <w:t>II</w:t>
      </w:r>
      <w:r w:rsidR="004F28A9">
        <w:rPr>
          <w:rFonts w:ascii="Times New Roman" w:hAnsi="Times New Roman" w:cs="Times New Roman"/>
          <w:b/>
          <w:sz w:val="28"/>
          <w:szCs w:val="28"/>
        </w:rPr>
        <w:t>)</w:t>
      </w:r>
    </w:p>
    <w:p w14:paraId="3052AA04" w14:textId="482C9655" w:rsidR="00C22573" w:rsidRPr="00D05824" w:rsidRDefault="00576249" w:rsidP="00D05824">
      <w:pPr>
        <w:spacing w:line="276" w:lineRule="auto"/>
        <w:ind w:left="36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domain of the two datasets I chose </w:t>
      </w:r>
      <w:r w:rsidR="00DC0534">
        <w:rPr>
          <w:rFonts w:ascii="Times New Roman" w:hAnsi="Times New Roman" w:cs="Times New Roman"/>
          <w:sz w:val="24"/>
        </w:rPr>
        <w:t>is</w:t>
      </w:r>
      <w:r>
        <w:rPr>
          <w:rFonts w:ascii="Times New Roman" w:hAnsi="Times New Roman" w:cs="Times New Roman"/>
          <w:sz w:val="24"/>
        </w:rPr>
        <w:t xml:space="preserve"> sports. The dataset I chose are </w:t>
      </w:r>
      <w:r w:rsidR="00DC0534">
        <w:rPr>
          <w:rFonts w:ascii="Times New Roman" w:hAnsi="Times New Roman" w:cs="Times New Roman"/>
          <w:sz w:val="24"/>
        </w:rPr>
        <w:t>player's</w:t>
      </w:r>
      <w:r>
        <w:rPr>
          <w:rFonts w:ascii="Times New Roman" w:hAnsi="Times New Roman" w:cs="Times New Roman"/>
          <w:sz w:val="24"/>
        </w:rPr>
        <w:t xml:space="preserve"> stats on FIFA 23 video game and NBA </w:t>
      </w:r>
      <w:r w:rsidR="00DC0534">
        <w:rPr>
          <w:rFonts w:ascii="Times New Roman" w:hAnsi="Times New Roman" w:cs="Times New Roman"/>
          <w:sz w:val="24"/>
        </w:rPr>
        <w:t>player's</w:t>
      </w:r>
      <w:r>
        <w:rPr>
          <w:rFonts w:ascii="Times New Roman" w:hAnsi="Times New Roman" w:cs="Times New Roman"/>
          <w:sz w:val="24"/>
        </w:rPr>
        <w:t xml:space="preserve"> stats. </w:t>
      </w:r>
      <w:r w:rsidR="00DC0534">
        <w:rPr>
          <w:rFonts w:ascii="Times New Roman" w:hAnsi="Times New Roman" w:cs="Times New Roman"/>
          <w:sz w:val="24"/>
        </w:rPr>
        <w:t>Neither</w:t>
      </w:r>
      <w:r>
        <w:rPr>
          <w:rFonts w:ascii="Times New Roman" w:hAnsi="Times New Roman" w:cs="Times New Roman"/>
          <w:sz w:val="24"/>
        </w:rPr>
        <w:t xml:space="preserve"> of my </w:t>
      </w:r>
      <w:r w:rsidR="001077E2">
        <w:rPr>
          <w:rFonts w:ascii="Times New Roman" w:hAnsi="Times New Roman" w:cs="Times New Roman"/>
          <w:sz w:val="24"/>
        </w:rPr>
        <w:t>datasets included</w:t>
      </w:r>
      <w:r>
        <w:rPr>
          <w:rFonts w:ascii="Times New Roman" w:hAnsi="Times New Roman" w:cs="Times New Roman"/>
          <w:sz w:val="24"/>
        </w:rPr>
        <w:t xml:space="preserve"> a data dictionary</w:t>
      </w:r>
      <w:r w:rsidR="00DC0534">
        <w:rPr>
          <w:rFonts w:ascii="Times New Roman" w:hAnsi="Times New Roman" w:cs="Times New Roman"/>
          <w:sz w:val="24"/>
        </w:rPr>
        <w:t>.</w:t>
      </w:r>
      <w:r w:rsidR="00E20624">
        <w:rPr>
          <w:rFonts w:ascii="Times New Roman" w:hAnsi="Times New Roman" w:cs="Times New Roman"/>
          <w:sz w:val="24"/>
        </w:rPr>
        <w:t xml:space="preserve"> </w:t>
      </w:r>
      <w:r w:rsidR="00DC0534">
        <w:rPr>
          <w:rFonts w:ascii="Times New Roman" w:hAnsi="Times New Roman" w:cs="Times New Roman"/>
          <w:sz w:val="24"/>
        </w:rPr>
        <w:t>My</w:t>
      </w:r>
      <w:r w:rsidR="00E20624">
        <w:rPr>
          <w:rFonts w:ascii="Times New Roman" w:hAnsi="Times New Roman" w:cs="Times New Roman"/>
          <w:sz w:val="24"/>
        </w:rPr>
        <w:t xml:space="preserve"> first data set FIFA 23 doesn’t include any </w:t>
      </w:r>
      <w:r w:rsidR="00DC0534">
        <w:rPr>
          <w:rFonts w:ascii="Times New Roman" w:hAnsi="Times New Roman" w:cs="Times New Roman"/>
          <w:sz w:val="24"/>
        </w:rPr>
        <w:t>author,</w:t>
      </w:r>
      <w:r w:rsidR="00E20624">
        <w:rPr>
          <w:rFonts w:ascii="Times New Roman" w:hAnsi="Times New Roman" w:cs="Times New Roman"/>
          <w:sz w:val="24"/>
        </w:rPr>
        <w:t xml:space="preserve"> but it includes three top contributors of the name </w:t>
      </w:r>
      <w:proofErr w:type="spellStart"/>
      <w:r w:rsidR="00E20624">
        <w:rPr>
          <w:rFonts w:ascii="Times New Roman" w:hAnsi="Times New Roman" w:cs="Times New Roman"/>
          <w:sz w:val="24"/>
        </w:rPr>
        <w:t>Harbal</w:t>
      </w:r>
      <w:proofErr w:type="spellEnd"/>
      <w:r w:rsidR="00E20624">
        <w:rPr>
          <w:rFonts w:ascii="Times New Roman" w:hAnsi="Times New Roman" w:cs="Times New Roman"/>
          <w:sz w:val="24"/>
        </w:rPr>
        <w:t xml:space="preserve"> Sidhu, Raphael </w:t>
      </w:r>
      <w:proofErr w:type="spellStart"/>
      <w:r w:rsidR="00E20624">
        <w:rPr>
          <w:rFonts w:ascii="Times New Roman" w:hAnsi="Times New Roman" w:cs="Times New Roman"/>
          <w:sz w:val="24"/>
        </w:rPr>
        <w:t>Marconato</w:t>
      </w:r>
      <w:proofErr w:type="spellEnd"/>
      <w:r w:rsidR="00E20624">
        <w:rPr>
          <w:rFonts w:ascii="Times New Roman" w:hAnsi="Times New Roman" w:cs="Times New Roman"/>
          <w:sz w:val="24"/>
        </w:rPr>
        <w:t xml:space="preserve">, and Mira Ehab. For my second data set NBA players stats </w:t>
      </w:r>
      <w:r w:rsidR="00DC0534">
        <w:rPr>
          <w:rFonts w:ascii="Times New Roman" w:hAnsi="Times New Roman" w:cs="Times New Roman"/>
          <w:sz w:val="24"/>
        </w:rPr>
        <w:t>Eduardo Tocco created it</w:t>
      </w:r>
      <w:r w:rsidR="00E20624">
        <w:rPr>
          <w:rFonts w:ascii="Times New Roman" w:hAnsi="Times New Roman" w:cs="Times New Roman"/>
          <w:sz w:val="24"/>
        </w:rPr>
        <w:t xml:space="preserve">. The people </w:t>
      </w:r>
      <w:r w:rsidR="00DC0534">
        <w:rPr>
          <w:rFonts w:ascii="Times New Roman" w:hAnsi="Times New Roman" w:cs="Times New Roman"/>
          <w:sz w:val="24"/>
        </w:rPr>
        <w:t>who</w:t>
      </w:r>
      <w:r w:rsidR="00E20624">
        <w:rPr>
          <w:rFonts w:ascii="Times New Roman" w:hAnsi="Times New Roman" w:cs="Times New Roman"/>
          <w:sz w:val="24"/>
        </w:rPr>
        <w:t xml:space="preserve"> benefit from analysis results will be sports fans and gamers. </w:t>
      </w:r>
      <w:r w:rsidR="00DC0534">
        <w:rPr>
          <w:rFonts w:ascii="Times New Roman" w:hAnsi="Times New Roman" w:cs="Times New Roman"/>
          <w:sz w:val="24"/>
        </w:rPr>
        <w:t>I removed multiple duplicates for my first data set, and for my second data set,</w:t>
      </w:r>
      <w:r w:rsidR="00EE6643">
        <w:rPr>
          <w:rFonts w:ascii="Times New Roman" w:hAnsi="Times New Roman" w:cs="Times New Roman"/>
          <w:sz w:val="24"/>
        </w:rPr>
        <w:t xml:space="preserve"> no duplicates were found. I have many attributes for both data sets but the main ones I used to analyze for FIFA 23 were ID, Name, Age, Weight, Overall, and </w:t>
      </w:r>
      <w:r w:rsidR="00DC0534">
        <w:rPr>
          <w:rFonts w:ascii="Times New Roman" w:hAnsi="Times New Roman" w:cs="Times New Roman"/>
          <w:sz w:val="24"/>
        </w:rPr>
        <w:t>Nationality</w:t>
      </w:r>
      <w:r w:rsidR="00EE6643">
        <w:rPr>
          <w:rFonts w:ascii="Times New Roman" w:hAnsi="Times New Roman" w:cs="Times New Roman"/>
          <w:sz w:val="24"/>
        </w:rPr>
        <w:t>. For NBA stats I used Position, Points, and Scoring Tier.</w:t>
      </w:r>
      <w:r w:rsidR="00E20624">
        <w:rPr>
          <w:rFonts w:ascii="Times New Roman" w:hAnsi="Times New Roman" w:cs="Times New Roman"/>
          <w:sz w:val="24"/>
        </w:rPr>
        <w:t xml:space="preserve"> </w:t>
      </w:r>
    </w:p>
    <w:p w14:paraId="717E5258" w14:textId="0870B590" w:rsidR="00121362" w:rsidRPr="00D05824" w:rsidRDefault="004F28A9" w:rsidP="00D05824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Data set 1 Excel Functions </w:t>
      </w:r>
      <w:proofErr w:type="gramStart"/>
      <w:r w:rsidR="00D05824" w:rsidRPr="00D05824">
        <w:rPr>
          <w:rFonts w:ascii="Times New Roman" w:hAnsi="Times New Roman" w:cs="Times New Roman"/>
          <w:b/>
          <w:sz w:val="28"/>
        </w:rPr>
        <w:t xml:space="preserve">( </w:t>
      </w:r>
      <w:r>
        <w:rPr>
          <w:rFonts w:ascii="Times New Roman" w:hAnsi="Times New Roman" w:cs="Times New Roman"/>
          <w:b/>
          <w:sz w:val="28"/>
        </w:rPr>
        <w:t>Section</w:t>
      </w:r>
      <w:proofErr w:type="gramEnd"/>
      <w:r>
        <w:rPr>
          <w:rFonts w:ascii="Times New Roman" w:hAnsi="Times New Roman" w:cs="Times New Roman"/>
          <w:b/>
          <w:sz w:val="28"/>
        </w:rPr>
        <w:t xml:space="preserve"> </w:t>
      </w:r>
      <w:r w:rsidR="00C7067C">
        <w:rPr>
          <w:rFonts w:ascii="Times New Roman" w:hAnsi="Times New Roman" w:cs="Times New Roman"/>
          <w:b/>
          <w:sz w:val="28"/>
        </w:rPr>
        <w:t>III</w:t>
      </w:r>
      <w:r w:rsidR="00D05824" w:rsidRPr="00D05824">
        <w:rPr>
          <w:rFonts w:ascii="Times New Roman" w:hAnsi="Times New Roman" w:cs="Times New Roman"/>
          <w:b/>
          <w:sz w:val="28"/>
        </w:rPr>
        <w:t>)</w:t>
      </w:r>
    </w:p>
    <w:p w14:paraId="3B2F761E" w14:textId="0C14F976" w:rsidR="002A3CA1" w:rsidRDefault="002A3CA1" w:rsidP="002A3CA1">
      <w:pPr>
        <w:spacing w:line="276" w:lineRule="auto"/>
        <w:ind w:left="1080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The data set I chose to use Excel to analyze is the FIFA 23 game. I chose this game because of my love for gaming and soccer. I chose 7 analysis goals questions I wanted </w:t>
      </w:r>
      <w:r w:rsidR="00DC0534">
        <w:rPr>
          <w:rFonts w:ascii="Times New Roman" w:hAnsi="Times New Roman" w:cs="Times New Roman"/>
          <w:bCs/>
          <w:sz w:val="24"/>
        </w:rPr>
        <w:t xml:space="preserve">to </w:t>
      </w:r>
      <w:r>
        <w:rPr>
          <w:rFonts w:ascii="Times New Roman" w:hAnsi="Times New Roman" w:cs="Times New Roman"/>
          <w:bCs/>
          <w:sz w:val="24"/>
        </w:rPr>
        <w:t xml:space="preserve">analyze and answer. </w:t>
      </w:r>
    </w:p>
    <w:p w14:paraId="7929674C" w14:textId="29EC5446" w:rsidR="002A3CA1" w:rsidRDefault="002A3CA1" w:rsidP="002A3CA1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First Question: Find the club of a player with a specific ID. For this question</w:t>
      </w:r>
      <w:r w:rsidR="00DC0534">
        <w:rPr>
          <w:rFonts w:ascii="Times New Roman" w:hAnsi="Times New Roman" w:cs="Times New Roman"/>
          <w:bCs/>
          <w:sz w:val="24"/>
        </w:rPr>
        <w:t>,</w:t>
      </w:r>
      <w:r>
        <w:rPr>
          <w:rFonts w:ascii="Times New Roman" w:hAnsi="Times New Roman" w:cs="Times New Roman"/>
          <w:bCs/>
          <w:sz w:val="24"/>
        </w:rPr>
        <w:t xml:space="preserve"> I chose Messi </w:t>
      </w:r>
      <w:r w:rsidR="00DC0534">
        <w:rPr>
          <w:rFonts w:ascii="Times New Roman" w:hAnsi="Times New Roman" w:cs="Times New Roman"/>
          <w:bCs/>
          <w:sz w:val="24"/>
        </w:rPr>
        <w:t>whose</w:t>
      </w:r>
      <w:r>
        <w:rPr>
          <w:rFonts w:ascii="Times New Roman" w:hAnsi="Times New Roman" w:cs="Times New Roman"/>
          <w:bCs/>
          <w:sz w:val="24"/>
        </w:rPr>
        <w:t xml:space="preserve"> ID number is </w:t>
      </w:r>
      <w:proofErr w:type="gramStart"/>
      <w:r>
        <w:rPr>
          <w:rFonts w:ascii="Times New Roman" w:hAnsi="Times New Roman" w:cs="Times New Roman"/>
          <w:bCs/>
          <w:sz w:val="24"/>
        </w:rPr>
        <w:t>158023</w:t>
      </w:r>
      <w:proofErr w:type="gramEnd"/>
    </w:p>
    <w:p w14:paraId="2DEFADC0" w14:textId="2DBE5A5C" w:rsidR="002A3CA1" w:rsidRDefault="002A3CA1" w:rsidP="002A3CA1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nswer: Paris Saint-Germain</w:t>
      </w:r>
    </w:p>
    <w:p w14:paraId="1127F123" w14:textId="590FD0C7" w:rsidR="003F376E" w:rsidRDefault="003F376E" w:rsidP="002A3CA1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Explanation: The reason I chose this question was </w:t>
      </w:r>
      <w:r w:rsidR="00DC0534">
        <w:rPr>
          <w:rFonts w:ascii="Times New Roman" w:hAnsi="Times New Roman" w:cs="Times New Roman"/>
          <w:bCs/>
          <w:sz w:val="24"/>
        </w:rPr>
        <w:t>that</w:t>
      </w:r>
      <w:r>
        <w:rPr>
          <w:rFonts w:ascii="Times New Roman" w:hAnsi="Times New Roman" w:cs="Times New Roman"/>
          <w:bCs/>
          <w:sz w:val="24"/>
        </w:rPr>
        <w:t xml:space="preserve"> I realized that most of the </w:t>
      </w:r>
      <w:r w:rsidR="00DC0534">
        <w:rPr>
          <w:rFonts w:ascii="Times New Roman" w:hAnsi="Times New Roman" w:cs="Times New Roman"/>
          <w:bCs/>
          <w:sz w:val="24"/>
        </w:rPr>
        <w:t>players’</w:t>
      </w:r>
      <w:r>
        <w:rPr>
          <w:rFonts w:ascii="Times New Roman" w:hAnsi="Times New Roman" w:cs="Times New Roman"/>
          <w:bCs/>
          <w:sz w:val="24"/>
        </w:rPr>
        <w:t xml:space="preserve"> </w:t>
      </w:r>
      <w:r w:rsidR="00DC0534">
        <w:rPr>
          <w:rFonts w:ascii="Times New Roman" w:hAnsi="Times New Roman" w:cs="Times New Roman"/>
          <w:bCs/>
          <w:sz w:val="24"/>
        </w:rPr>
        <w:t>names</w:t>
      </w:r>
      <w:r>
        <w:rPr>
          <w:rFonts w:ascii="Times New Roman" w:hAnsi="Times New Roman" w:cs="Times New Roman"/>
          <w:bCs/>
          <w:sz w:val="24"/>
        </w:rPr>
        <w:t xml:space="preserve"> had special </w:t>
      </w:r>
      <w:r w:rsidR="00DC0534">
        <w:rPr>
          <w:rFonts w:ascii="Times New Roman" w:hAnsi="Times New Roman" w:cs="Times New Roman"/>
          <w:bCs/>
          <w:sz w:val="24"/>
        </w:rPr>
        <w:t>characters</w:t>
      </w:r>
      <w:r>
        <w:rPr>
          <w:rFonts w:ascii="Times New Roman" w:hAnsi="Times New Roman" w:cs="Times New Roman"/>
          <w:bCs/>
          <w:sz w:val="24"/>
        </w:rPr>
        <w:t xml:space="preserve"> and accent marks that </w:t>
      </w:r>
      <w:r w:rsidR="00DC0534">
        <w:rPr>
          <w:rFonts w:ascii="Times New Roman" w:hAnsi="Times New Roman" w:cs="Times New Roman"/>
          <w:bCs/>
          <w:sz w:val="24"/>
        </w:rPr>
        <w:t>prevented</w:t>
      </w:r>
      <w:r>
        <w:rPr>
          <w:rFonts w:ascii="Times New Roman" w:hAnsi="Times New Roman" w:cs="Times New Roman"/>
          <w:bCs/>
          <w:sz w:val="24"/>
        </w:rPr>
        <w:t xml:space="preserve"> me from using a </w:t>
      </w:r>
      <w:proofErr w:type="spellStart"/>
      <w:r w:rsidR="00C7067C">
        <w:rPr>
          <w:rFonts w:ascii="Times New Roman" w:hAnsi="Times New Roman" w:cs="Times New Roman"/>
          <w:bCs/>
          <w:sz w:val="24"/>
        </w:rPr>
        <w:t>V</w:t>
      </w:r>
      <w:r>
        <w:rPr>
          <w:rFonts w:ascii="Times New Roman" w:hAnsi="Times New Roman" w:cs="Times New Roman"/>
          <w:bCs/>
          <w:sz w:val="24"/>
        </w:rPr>
        <w:t>lookup</w:t>
      </w:r>
      <w:proofErr w:type="spellEnd"/>
      <w:r>
        <w:rPr>
          <w:rFonts w:ascii="Times New Roman" w:hAnsi="Times New Roman" w:cs="Times New Roman"/>
          <w:bCs/>
          <w:sz w:val="24"/>
        </w:rPr>
        <w:t xml:space="preserve"> to search by </w:t>
      </w:r>
      <w:r w:rsidR="00DC0534">
        <w:rPr>
          <w:rFonts w:ascii="Times New Roman" w:hAnsi="Times New Roman" w:cs="Times New Roman"/>
          <w:bCs/>
          <w:sz w:val="24"/>
        </w:rPr>
        <w:t>name,</w:t>
      </w:r>
      <w:r>
        <w:rPr>
          <w:rFonts w:ascii="Times New Roman" w:hAnsi="Times New Roman" w:cs="Times New Roman"/>
          <w:bCs/>
          <w:sz w:val="24"/>
        </w:rPr>
        <w:t xml:space="preserve"> so I decided to go with ID. This </w:t>
      </w:r>
      <w:r w:rsidR="00DC0534">
        <w:rPr>
          <w:rFonts w:ascii="Times New Roman" w:hAnsi="Times New Roman" w:cs="Times New Roman"/>
          <w:bCs/>
          <w:sz w:val="24"/>
        </w:rPr>
        <w:t>also</w:t>
      </w:r>
      <w:r>
        <w:rPr>
          <w:rFonts w:ascii="Times New Roman" w:hAnsi="Times New Roman" w:cs="Times New Roman"/>
          <w:bCs/>
          <w:sz w:val="24"/>
        </w:rPr>
        <w:t xml:space="preserve"> shows the importance </w:t>
      </w:r>
      <w:r w:rsidR="00DC0534">
        <w:rPr>
          <w:rFonts w:ascii="Times New Roman" w:hAnsi="Times New Roman" w:cs="Times New Roman"/>
          <w:bCs/>
          <w:sz w:val="24"/>
        </w:rPr>
        <w:t>of</w:t>
      </w:r>
      <w:r>
        <w:rPr>
          <w:rFonts w:ascii="Times New Roman" w:hAnsi="Times New Roman" w:cs="Times New Roman"/>
          <w:bCs/>
          <w:sz w:val="24"/>
        </w:rPr>
        <w:t xml:space="preserve"> why every player has </w:t>
      </w:r>
      <w:r w:rsidR="00DC0534">
        <w:rPr>
          <w:rFonts w:ascii="Times New Roman" w:hAnsi="Times New Roman" w:cs="Times New Roman"/>
          <w:bCs/>
          <w:sz w:val="24"/>
        </w:rPr>
        <w:t>an</w:t>
      </w:r>
      <w:r>
        <w:rPr>
          <w:rFonts w:ascii="Times New Roman" w:hAnsi="Times New Roman" w:cs="Times New Roman"/>
          <w:bCs/>
          <w:sz w:val="24"/>
        </w:rPr>
        <w:t xml:space="preserve"> ID. </w:t>
      </w:r>
    </w:p>
    <w:p w14:paraId="3A53A40F" w14:textId="77777777" w:rsidR="003F376E" w:rsidRDefault="003F376E" w:rsidP="003F376E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</w:p>
    <w:p w14:paraId="190A8710" w14:textId="0226E52C" w:rsidR="003F376E" w:rsidRDefault="003F376E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Second Question: Find the overall rating of a player with a specific ID? For this question</w:t>
      </w:r>
      <w:r w:rsidR="00DC0534">
        <w:rPr>
          <w:rFonts w:ascii="Times New Roman" w:hAnsi="Times New Roman" w:cs="Times New Roman"/>
          <w:bCs/>
          <w:sz w:val="24"/>
        </w:rPr>
        <w:t>,</w:t>
      </w:r>
      <w:r>
        <w:rPr>
          <w:rFonts w:ascii="Times New Roman" w:hAnsi="Times New Roman" w:cs="Times New Roman"/>
          <w:bCs/>
          <w:sz w:val="24"/>
        </w:rPr>
        <w:t xml:space="preserve"> I used ID 231747.</w:t>
      </w:r>
    </w:p>
    <w:p w14:paraId="43EC38D2" w14:textId="77777777" w:rsidR="003F376E" w:rsidRPr="003F376E" w:rsidRDefault="003F376E" w:rsidP="003F376E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6E5E55B6" w14:textId="14479422" w:rsidR="003F376E" w:rsidRDefault="003F376E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3F376E">
        <w:rPr>
          <w:rFonts w:ascii="Times New Roman" w:hAnsi="Times New Roman" w:cs="Times New Roman"/>
          <w:bCs/>
          <w:sz w:val="24"/>
        </w:rPr>
        <w:t xml:space="preserve">Answer: 91 </w:t>
      </w:r>
      <w:proofErr w:type="spellStart"/>
      <w:proofErr w:type="gramStart"/>
      <w:r w:rsidRPr="003F376E">
        <w:rPr>
          <w:rFonts w:ascii="Times New Roman" w:hAnsi="Times New Roman" w:cs="Times New Roman"/>
          <w:bCs/>
          <w:sz w:val="24"/>
        </w:rPr>
        <w:t>K.Mbappe</w:t>
      </w:r>
      <w:proofErr w:type="spellEnd"/>
      <w:proofErr w:type="gramEnd"/>
    </w:p>
    <w:p w14:paraId="0B53FB92" w14:textId="77777777" w:rsidR="003F376E" w:rsidRPr="003F376E" w:rsidRDefault="003F376E" w:rsidP="003F376E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21491269" w14:textId="714CBD30" w:rsidR="003F376E" w:rsidRDefault="003F376E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Explanation: </w:t>
      </w:r>
      <w:r w:rsidR="00DC0534">
        <w:rPr>
          <w:rFonts w:ascii="Times New Roman" w:hAnsi="Times New Roman" w:cs="Times New Roman"/>
          <w:bCs/>
          <w:sz w:val="24"/>
        </w:rPr>
        <w:t>In this</w:t>
      </w:r>
      <w:r>
        <w:rPr>
          <w:rFonts w:ascii="Times New Roman" w:hAnsi="Times New Roman" w:cs="Times New Roman"/>
          <w:bCs/>
          <w:sz w:val="24"/>
        </w:rPr>
        <w:t xml:space="preserve"> analysis goal we give you the overall rating of a player by entering the ID, </w:t>
      </w:r>
      <w:proofErr w:type="gramStart"/>
      <w:r>
        <w:rPr>
          <w:rFonts w:ascii="Times New Roman" w:hAnsi="Times New Roman" w:cs="Times New Roman"/>
          <w:bCs/>
          <w:sz w:val="24"/>
        </w:rPr>
        <w:t>As</w:t>
      </w:r>
      <w:proofErr w:type="gramEnd"/>
      <w:r>
        <w:rPr>
          <w:rFonts w:ascii="Times New Roman" w:hAnsi="Times New Roman" w:cs="Times New Roman"/>
          <w:bCs/>
          <w:sz w:val="24"/>
        </w:rPr>
        <w:t xml:space="preserve"> well </w:t>
      </w:r>
      <w:proofErr w:type="gramStart"/>
      <w:r>
        <w:rPr>
          <w:rFonts w:ascii="Times New Roman" w:hAnsi="Times New Roman" w:cs="Times New Roman"/>
          <w:bCs/>
          <w:sz w:val="24"/>
        </w:rPr>
        <w:t>this</w:t>
      </w:r>
      <w:proofErr w:type="gramEnd"/>
      <w:r>
        <w:rPr>
          <w:rFonts w:ascii="Times New Roman" w:hAnsi="Times New Roman" w:cs="Times New Roman"/>
          <w:bCs/>
          <w:sz w:val="24"/>
        </w:rPr>
        <w:t xml:space="preserve"> </w:t>
      </w:r>
      <w:r w:rsidR="00DC0534">
        <w:rPr>
          <w:rFonts w:ascii="Times New Roman" w:hAnsi="Times New Roman" w:cs="Times New Roman"/>
          <w:bCs/>
          <w:sz w:val="24"/>
        </w:rPr>
        <w:t>helps</w:t>
      </w:r>
      <w:r>
        <w:rPr>
          <w:rFonts w:ascii="Times New Roman" w:hAnsi="Times New Roman" w:cs="Times New Roman"/>
          <w:bCs/>
          <w:sz w:val="24"/>
        </w:rPr>
        <w:t xml:space="preserve"> you find the name if a pivot table is created. </w:t>
      </w:r>
    </w:p>
    <w:p w14:paraId="2F805B59" w14:textId="77777777" w:rsidR="003F376E" w:rsidRPr="003F376E" w:rsidRDefault="003F376E" w:rsidP="003F376E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4F88004D" w14:textId="1D823B1E" w:rsidR="003F376E" w:rsidRDefault="003F376E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Third Questions: Find the nationality of the player with the highest overall rating?</w:t>
      </w:r>
    </w:p>
    <w:p w14:paraId="7D6425E0" w14:textId="77777777" w:rsidR="003F376E" w:rsidRPr="003F376E" w:rsidRDefault="003F376E" w:rsidP="003F376E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5AF86466" w14:textId="77777777" w:rsidR="003F376E" w:rsidRDefault="003F376E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nswer: Argentina and 91</w:t>
      </w:r>
    </w:p>
    <w:p w14:paraId="0630910C" w14:textId="77777777" w:rsidR="003F376E" w:rsidRPr="003F376E" w:rsidRDefault="003F376E" w:rsidP="003F376E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34B1A3AB" w14:textId="0BEA4C9C" w:rsidR="001A47B2" w:rsidRDefault="003F376E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lastRenderedPageBreak/>
        <w:t xml:space="preserve">Explanation: This information can let </w:t>
      </w:r>
      <w:r w:rsidR="001A47B2">
        <w:rPr>
          <w:rFonts w:ascii="Times New Roman" w:hAnsi="Times New Roman" w:cs="Times New Roman"/>
          <w:bCs/>
          <w:sz w:val="24"/>
        </w:rPr>
        <w:t xml:space="preserve">any gamer </w:t>
      </w:r>
      <w:r>
        <w:rPr>
          <w:rFonts w:ascii="Times New Roman" w:hAnsi="Times New Roman" w:cs="Times New Roman"/>
          <w:bCs/>
          <w:sz w:val="24"/>
        </w:rPr>
        <w:t xml:space="preserve">know that Argentina has the best player in the world with </w:t>
      </w:r>
      <w:r w:rsidR="00DC0534">
        <w:rPr>
          <w:rFonts w:ascii="Times New Roman" w:hAnsi="Times New Roman" w:cs="Times New Roman"/>
          <w:bCs/>
          <w:sz w:val="24"/>
        </w:rPr>
        <w:t>an</w:t>
      </w:r>
      <w:r>
        <w:rPr>
          <w:rFonts w:ascii="Times New Roman" w:hAnsi="Times New Roman" w:cs="Times New Roman"/>
          <w:bCs/>
          <w:sz w:val="24"/>
        </w:rPr>
        <w:t xml:space="preserve"> overall rating </w:t>
      </w:r>
      <w:r w:rsidR="001A47B2">
        <w:rPr>
          <w:rFonts w:ascii="Times New Roman" w:hAnsi="Times New Roman" w:cs="Times New Roman"/>
          <w:bCs/>
          <w:sz w:val="24"/>
        </w:rPr>
        <w:t>at 91.</w:t>
      </w:r>
    </w:p>
    <w:p w14:paraId="1DE0AF8A" w14:textId="77777777" w:rsidR="001A47B2" w:rsidRPr="001A47B2" w:rsidRDefault="001A47B2" w:rsidP="001A47B2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057749AF" w14:textId="5DACF727" w:rsidR="001A47B2" w:rsidRDefault="001A47B2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Fourth Question: The average player rating by club and position. For this analysis goal</w:t>
      </w:r>
      <w:r w:rsidR="00DC0534">
        <w:rPr>
          <w:rFonts w:ascii="Times New Roman" w:hAnsi="Times New Roman" w:cs="Times New Roman"/>
          <w:bCs/>
          <w:sz w:val="24"/>
        </w:rPr>
        <w:t>,</w:t>
      </w:r>
      <w:r>
        <w:rPr>
          <w:rFonts w:ascii="Times New Roman" w:hAnsi="Times New Roman" w:cs="Times New Roman"/>
          <w:bCs/>
          <w:sz w:val="24"/>
        </w:rPr>
        <w:t xml:space="preserve"> I asked for the position CB and the team FC Barcelona. </w:t>
      </w:r>
    </w:p>
    <w:p w14:paraId="4C527160" w14:textId="77777777" w:rsidR="001A47B2" w:rsidRPr="001A47B2" w:rsidRDefault="001A47B2" w:rsidP="001A47B2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00BF9ACE" w14:textId="77777777" w:rsidR="001A47B2" w:rsidRDefault="001A47B2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nswer: 83</w:t>
      </w:r>
    </w:p>
    <w:p w14:paraId="51A2758D" w14:textId="77777777" w:rsidR="001A47B2" w:rsidRPr="001A47B2" w:rsidRDefault="001A47B2" w:rsidP="001A47B2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52EB5622" w14:textId="5FF4A588" w:rsidR="001A47B2" w:rsidRDefault="001A47B2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Explanation: Every club has </w:t>
      </w:r>
      <w:r w:rsidR="00DC0534">
        <w:rPr>
          <w:rFonts w:ascii="Times New Roman" w:hAnsi="Times New Roman" w:cs="Times New Roman"/>
          <w:bCs/>
          <w:sz w:val="24"/>
        </w:rPr>
        <w:t>an</w:t>
      </w:r>
      <w:r>
        <w:rPr>
          <w:rFonts w:ascii="Times New Roman" w:hAnsi="Times New Roman" w:cs="Times New Roman"/>
          <w:bCs/>
          <w:sz w:val="24"/>
        </w:rPr>
        <w:t xml:space="preserve"> average player rating for each position. This can let anyone know how good each position is </w:t>
      </w:r>
      <w:r w:rsidR="00DC0534">
        <w:rPr>
          <w:rFonts w:ascii="Times New Roman" w:hAnsi="Times New Roman" w:cs="Times New Roman"/>
          <w:bCs/>
          <w:sz w:val="24"/>
        </w:rPr>
        <w:t xml:space="preserve">for </w:t>
      </w:r>
      <w:r>
        <w:rPr>
          <w:rFonts w:ascii="Times New Roman" w:hAnsi="Times New Roman" w:cs="Times New Roman"/>
          <w:bCs/>
          <w:sz w:val="24"/>
        </w:rPr>
        <w:t xml:space="preserve">every team. </w:t>
      </w:r>
    </w:p>
    <w:p w14:paraId="29544759" w14:textId="77777777" w:rsidR="001A47B2" w:rsidRPr="001A47B2" w:rsidRDefault="001A47B2" w:rsidP="001A47B2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4AD20B2C" w14:textId="477F2CB2" w:rsidR="001A47B2" w:rsidRDefault="001A47B2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Fifth Question: Top 5 average positions? For this question</w:t>
      </w:r>
      <w:r w:rsidR="00DC0534">
        <w:rPr>
          <w:rFonts w:ascii="Times New Roman" w:hAnsi="Times New Roman" w:cs="Times New Roman"/>
          <w:bCs/>
          <w:sz w:val="24"/>
        </w:rPr>
        <w:t>,</w:t>
      </w:r>
      <w:r>
        <w:rPr>
          <w:rFonts w:ascii="Times New Roman" w:hAnsi="Times New Roman" w:cs="Times New Roman"/>
          <w:bCs/>
          <w:sz w:val="24"/>
        </w:rPr>
        <w:t xml:space="preserve"> I chose FC Barcelona.</w:t>
      </w:r>
    </w:p>
    <w:p w14:paraId="770363EF" w14:textId="77777777" w:rsidR="001A47B2" w:rsidRPr="001A47B2" w:rsidRDefault="001A47B2" w:rsidP="001A47B2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200B8BF2" w14:textId="77777777" w:rsidR="00BF196C" w:rsidRDefault="001A47B2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nswer: CF: 85</w:t>
      </w:r>
      <w:r w:rsidR="00BF196C">
        <w:rPr>
          <w:rFonts w:ascii="Times New Roman" w:hAnsi="Times New Roman" w:cs="Times New Roman"/>
          <w:bCs/>
          <w:sz w:val="24"/>
        </w:rPr>
        <w:t xml:space="preserve">, CB:83, LB:82, LW:82, RB:79.5. </w:t>
      </w:r>
    </w:p>
    <w:p w14:paraId="7604812D" w14:textId="77777777" w:rsidR="00BF196C" w:rsidRPr="00BF196C" w:rsidRDefault="00BF196C" w:rsidP="00BF196C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702ED167" w14:textId="7F5EDCF6" w:rsidR="00BF196C" w:rsidRDefault="00BF196C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Explanation: This is not the 11 </w:t>
      </w:r>
      <w:r w:rsidR="00DC0534">
        <w:rPr>
          <w:rFonts w:ascii="Times New Roman" w:hAnsi="Times New Roman" w:cs="Times New Roman"/>
          <w:bCs/>
          <w:sz w:val="24"/>
        </w:rPr>
        <w:t>positions,</w:t>
      </w:r>
      <w:r>
        <w:rPr>
          <w:rFonts w:ascii="Times New Roman" w:hAnsi="Times New Roman" w:cs="Times New Roman"/>
          <w:bCs/>
          <w:sz w:val="24"/>
        </w:rPr>
        <w:t xml:space="preserve"> but this will let any gamer or </w:t>
      </w:r>
      <w:r w:rsidR="00DC0534">
        <w:rPr>
          <w:rFonts w:ascii="Times New Roman" w:hAnsi="Times New Roman" w:cs="Times New Roman"/>
          <w:bCs/>
          <w:sz w:val="24"/>
        </w:rPr>
        <w:t>analyst</w:t>
      </w:r>
      <w:r>
        <w:rPr>
          <w:rFonts w:ascii="Times New Roman" w:hAnsi="Times New Roman" w:cs="Times New Roman"/>
          <w:bCs/>
          <w:sz w:val="24"/>
        </w:rPr>
        <w:t xml:space="preserve"> know what position FC Barcelona </w:t>
      </w:r>
      <w:r w:rsidR="00DC0534">
        <w:rPr>
          <w:rFonts w:ascii="Times New Roman" w:hAnsi="Times New Roman" w:cs="Times New Roman"/>
          <w:bCs/>
          <w:sz w:val="24"/>
        </w:rPr>
        <w:t>is</w:t>
      </w:r>
      <w:r>
        <w:rPr>
          <w:rFonts w:ascii="Times New Roman" w:hAnsi="Times New Roman" w:cs="Times New Roman"/>
          <w:bCs/>
          <w:sz w:val="24"/>
        </w:rPr>
        <w:t xml:space="preserve"> lacking in or </w:t>
      </w:r>
      <w:r w:rsidR="00DC0534">
        <w:rPr>
          <w:rFonts w:ascii="Times New Roman" w:hAnsi="Times New Roman" w:cs="Times New Roman"/>
          <w:bCs/>
          <w:sz w:val="24"/>
        </w:rPr>
        <w:t>worse</w:t>
      </w:r>
      <w:r>
        <w:rPr>
          <w:rFonts w:ascii="Times New Roman" w:hAnsi="Times New Roman" w:cs="Times New Roman"/>
          <w:bCs/>
          <w:sz w:val="24"/>
        </w:rPr>
        <w:t xml:space="preserve"> in. Any FC Barcelona analysis could use this and see that they might need to go to the market and buy a better player. </w:t>
      </w:r>
    </w:p>
    <w:p w14:paraId="4F244C6F" w14:textId="77777777" w:rsidR="00BF196C" w:rsidRPr="00BF196C" w:rsidRDefault="00BF196C" w:rsidP="00BF196C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5A359ECC" w14:textId="0FD565BE" w:rsidR="00BF196C" w:rsidRDefault="00BF196C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Sixth Question: How many players for each age range from 21-25 are from a certain Nationality? For this question</w:t>
      </w:r>
      <w:r w:rsidR="00DC0534">
        <w:rPr>
          <w:rFonts w:ascii="Times New Roman" w:hAnsi="Times New Roman" w:cs="Times New Roman"/>
          <w:bCs/>
          <w:sz w:val="24"/>
        </w:rPr>
        <w:t>,</w:t>
      </w:r>
      <w:r>
        <w:rPr>
          <w:rFonts w:ascii="Times New Roman" w:hAnsi="Times New Roman" w:cs="Times New Roman"/>
          <w:bCs/>
          <w:sz w:val="24"/>
        </w:rPr>
        <w:t xml:space="preserve"> I chose the age range 21 to 25 and England as the nationality that I will analyze. </w:t>
      </w:r>
    </w:p>
    <w:p w14:paraId="5619E4FB" w14:textId="77777777" w:rsidR="00BF196C" w:rsidRPr="00BF196C" w:rsidRDefault="00BF196C" w:rsidP="00BF196C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4CD3420F" w14:textId="77777777" w:rsidR="00BF196C" w:rsidRDefault="00BF196C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Answer: Ages:21(14), 22(6), 23(3), 24(1), 25(2), </w:t>
      </w:r>
    </w:p>
    <w:p w14:paraId="5F9A287E" w14:textId="77777777" w:rsidR="00BF196C" w:rsidRPr="00BF196C" w:rsidRDefault="00BF196C" w:rsidP="00BF196C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54C0A419" w14:textId="6B7DC060" w:rsidR="003F376E" w:rsidRDefault="00BF196C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Explanation: This analysis question can help you discover</w:t>
      </w:r>
      <w:r w:rsidR="009A55D6">
        <w:rPr>
          <w:rFonts w:ascii="Times New Roman" w:hAnsi="Times New Roman" w:cs="Times New Roman"/>
          <w:bCs/>
          <w:sz w:val="24"/>
        </w:rPr>
        <w:t xml:space="preserve"> where most young prospects and old </w:t>
      </w:r>
      <w:r w:rsidR="00DC0534">
        <w:rPr>
          <w:rFonts w:ascii="Times New Roman" w:hAnsi="Times New Roman" w:cs="Times New Roman"/>
          <w:bCs/>
          <w:sz w:val="24"/>
        </w:rPr>
        <w:t>mature</w:t>
      </w:r>
      <w:r w:rsidR="009A55D6">
        <w:rPr>
          <w:rFonts w:ascii="Times New Roman" w:hAnsi="Times New Roman" w:cs="Times New Roman"/>
          <w:bCs/>
          <w:sz w:val="24"/>
        </w:rPr>
        <w:t xml:space="preserve"> players come from. </w:t>
      </w:r>
    </w:p>
    <w:p w14:paraId="73C8D6F5" w14:textId="77777777" w:rsidR="009A55D6" w:rsidRPr="009A55D6" w:rsidRDefault="009A55D6" w:rsidP="009A55D6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4018001B" w14:textId="451499C2" w:rsidR="009A55D6" w:rsidRDefault="009A55D6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Seventh Question: What is the average weight of athletes from a certain nationality? For this question I chose Spain. </w:t>
      </w:r>
    </w:p>
    <w:p w14:paraId="4624FD4A" w14:textId="77777777" w:rsidR="009A55D6" w:rsidRPr="009A55D6" w:rsidRDefault="009A55D6" w:rsidP="009A55D6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48F04F74" w14:textId="640F73EA" w:rsidR="009A55D6" w:rsidRDefault="009A55D6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Answer: 73.79</w:t>
      </w:r>
    </w:p>
    <w:p w14:paraId="24D4BEC1" w14:textId="77777777" w:rsidR="009A55D6" w:rsidRPr="009A55D6" w:rsidRDefault="009A55D6" w:rsidP="009A55D6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61EB8EDE" w14:textId="40FC0487" w:rsidR="009A55D6" w:rsidRPr="003F376E" w:rsidRDefault="009A55D6" w:rsidP="003F376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 xml:space="preserve">Explanation: I chose this analysis question because during international breaks </w:t>
      </w:r>
      <w:r w:rsidR="00DC0534">
        <w:rPr>
          <w:rFonts w:ascii="Times New Roman" w:hAnsi="Times New Roman" w:cs="Times New Roman"/>
          <w:bCs/>
          <w:sz w:val="24"/>
        </w:rPr>
        <w:t>players</w:t>
      </w:r>
      <w:r>
        <w:rPr>
          <w:rFonts w:ascii="Times New Roman" w:hAnsi="Times New Roman" w:cs="Times New Roman"/>
          <w:bCs/>
          <w:sz w:val="24"/>
        </w:rPr>
        <w:t xml:space="preserve"> go back to their home country and play for their team. I think this can be used to help examine if their players are maintaining good weight compared to other teams. </w:t>
      </w:r>
    </w:p>
    <w:p w14:paraId="3E3B1A5F" w14:textId="77777777" w:rsidR="003F376E" w:rsidRPr="003F376E" w:rsidRDefault="003F376E" w:rsidP="003F376E">
      <w:pPr>
        <w:pStyle w:val="ListParagraph"/>
        <w:rPr>
          <w:rFonts w:ascii="Times New Roman" w:hAnsi="Times New Roman" w:cs="Times New Roman"/>
          <w:bCs/>
          <w:sz w:val="24"/>
        </w:rPr>
      </w:pPr>
    </w:p>
    <w:p w14:paraId="790E20B0" w14:textId="77777777" w:rsidR="004F28A9" w:rsidRDefault="004F28A9" w:rsidP="004F28A9">
      <w:pPr>
        <w:spacing w:line="276" w:lineRule="auto"/>
        <w:jc w:val="both"/>
        <w:rPr>
          <w:rFonts w:ascii="Times New Roman" w:hAnsi="Times New Roman" w:cs="Times New Roman"/>
        </w:rPr>
      </w:pPr>
    </w:p>
    <w:p w14:paraId="74462228" w14:textId="77777777" w:rsidR="004F28A9" w:rsidRPr="004F28A9" w:rsidRDefault="004F28A9" w:rsidP="004F28A9">
      <w:pPr>
        <w:spacing w:line="276" w:lineRule="auto"/>
        <w:jc w:val="both"/>
        <w:rPr>
          <w:rFonts w:ascii="Times New Roman" w:hAnsi="Times New Roman" w:cs="Times New Roman"/>
        </w:rPr>
      </w:pPr>
    </w:p>
    <w:p w14:paraId="38E0E290" w14:textId="440AD0EE" w:rsidR="004F28A9" w:rsidRDefault="004F28A9" w:rsidP="004F28A9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Data set 2 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</w:rPr>
        <w:t>Rapidminer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models </w:t>
      </w:r>
      <w:r w:rsidR="001077E2">
        <w:rPr>
          <w:rFonts w:ascii="Times New Roman" w:hAnsi="Times New Roman" w:cs="Times New Roman"/>
          <w:b/>
          <w:bCs/>
          <w:sz w:val="28"/>
          <w:szCs w:val="28"/>
        </w:rPr>
        <w:t>(Section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IV) </w:t>
      </w:r>
    </w:p>
    <w:p w14:paraId="019D55B5" w14:textId="4B33F0DC" w:rsidR="001656EA" w:rsidRPr="00C7067C" w:rsidRDefault="001656EA" w:rsidP="001656EA">
      <w:pPr>
        <w:spacing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7067C">
        <w:rPr>
          <w:rFonts w:ascii="Times New Roman" w:hAnsi="Times New Roman" w:cs="Times New Roman"/>
          <w:sz w:val="24"/>
          <w:szCs w:val="24"/>
        </w:rPr>
        <w:lastRenderedPageBreak/>
        <w:t xml:space="preserve">I used </w:t>
      </w:r>
      <w:proofErr w:type="spellStart"/>
      <w:r w:rsidRPr="00C7067C">
        <w:rPr>
          <w:rFonts w:ascii="Times New Roman" w:hAnsi="Times New Roman" w:cs="Times New Roman"/>
          <w:sz w:val="24"/>
          <w:szCs w:val="24"/>
        </w:rPr>
        <w:t>Rapid</w:t>
      </w:r>
      <w:r w:rsidR="00DC0534" w:rsidRPr="00C7067C">
        <w:rPr>
          <w:rFonts w:ascii="Times New Roman" w:hAnsi="Times New Roman" w:cs="Times New Roman"/>
          <w:sz w:val="24"/>
          <w:szCs w:val="24"/>
        </w:rPr>
        <w:t>m</w:t>
      </w:r>
      <w:r w:rsidRPr="00C7067C">
        <w:rPr>
          <w:rFonts w:ascii="Times New Roman" w:hAnsi="Times New Roman" w:cs="Times New Roman"/>
          <w:sz w:val="24"/>
          <w:szCs w:val="24"/>
        </w:rPr>
        <w:t>iner</w:t>
      </w:r>
      <w:proofErr w:type="spellEnd"/>
      <w:r w:rsidRPr="00C7067C">
        <w:rPr>
          <w:rFonts w:ascii="Times New Roman" w:hAnsi="Times New Roman" w:cs="Times New Roman"/>
          <w:sz w:val="24"/>
          <w:szCs w:val="24"/>
        </w:rPr>
        <w:t xml:space="preserve"> on my second data set which was NBA stats. The association I used was </w:t>
      </w:r>
      <w:r w:rsidR="003E0D86" w:rsidRPr="00C7067C">
        <w:rPr>
          <w:rFonts w:ascii="Times New Roman" w:hAnsi="Times New Roman" w:cs="Times New Roman"/>
          <w:sz w:val="24"/>
          <w:szCs w:val="24"/>
        </w:rPr>
        <w:t xml:space="preserve">the </w:t>
      </w:r>
      <w:r w:rsidRPr="00C7067C">
        <w:rPr>
          <w:rFonts w:ascii="Times New Roman" w:hAnsi="Times New Roman" w:cs="Times New Roman"/>
          <w:sz w:val="24"/>
          <w:szCs w:val="24"/>
        </w:rPr>
        <w:t xml:space="preserve">textual association. I wanted to associate the text for column “pos” </w:t>
      </w:r>
      <w:r w:rsidR="003E0D86" w:rsidRPr="00C7067C">
        <w:rPr>
          <w:rFonts w:ascii="Times New Roman" w:hAnsi="Times New Roman" w:cs="Times New Roman"/>
          <w:sz w:val="24"/>
          <w:szCs w:val="24"/>
        </w:rPr>
        <w:t>with</w:t>
      </w:r>
      <w:r w:rsidRPr="00C7067C">
        <w:rPr>
          <w:rFonts w:ascii="Times New Roman" w:hAnsi="Times New Roman" w:cs="Times New Roman"/>
          <w:sz w:val="24"/>
          <w:szCs w:val="24"/>
        </w:rPr>
        <w:t xml:space="preserve"> the </w:t>
      </w:r>
      <w:r w:rsidR="003E0D86" w:rsidRPr="00C7067C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C7067C">
        <w:rPr>
          <w:rFonts w:ascii="Times New Roman" w:hAnsi="Times New Roman" w:cs="Times New Roman"/>
          <w:sz w:val="24"/>
          <w:szCs w:val="24"/>
        </w:rPr>
        <w:t>scoring</w:t>
      </w:r>
      <w:r w:rsidR="003E0D86" w:rsidRPr="00C7067C">
        <w:rPr>
          <w:rFonts w:ascii="Times New Roman" w:hAnsi="Times New Roman" w:cs="Times New Roman"/>
          <w:sz w:val="24"/>
          <w:szCs w:val="24"/>
        </w:rPr>
        <w:t>_</w:t>
      </w:r>
      <w:r w:rsidRPr="00C7067C">
        <w:rPr>
          <w:rFonts w:ascii="Times New Roman" w:hAnsi="Times New Roman" w:cs="Times New Roman"/>
          <w:sz w:val="24"/>
          <w:szCs w:val="24"/>
        </w:rPr>
        <w:t>tier</w:t>
      </w:r>
      <w:proofErr w:type="spellEnd"/>
      <w:r w:rsidRPr="00C7067C">
        <w:rPr>
          <w:rFonts w:ascii="Times New Roman" w:hAnsi="Times New Roman" w:cs="Times New Roman"/>
          <w:sz w:val="24"/>
          <w:szCs w:val="24"/>
        </w:rPr>
        <w:t xml:space="preserve">”. The goal was to show which position scored the most points by associating every </w:t>
      </w:r>
      <w:r w:rsidR="003E0D86" w:rsidRPr="00C7067C">
        <w:rPr>
          <w:rFonts w:ascii="Times New Roman" w:hAnsi="Times New Roman" w:cs="Times New Roman"/>
          <w:sz w:val="24"/>
          <w:szCs w:val="24"/>
        </w:rPr>
        <w:t>player's</w:t>
      </w:r>
      <w:r w:rsidRPr="00C706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7067C">
        <w:rPr>
          <w:rFonts w:ascii="Times New Roman" w:hAnsi="Times New Roman" w:cs="Times New Roman"/>
          <w:sz w:val="24"/>
          <w:szCs w:val="24"/>
        </w:rPr>
        <w:t>scoring</w:t>
      </w:r>
      <w:r w:rsidR="003E0D86" w:rsidRPr="00C7067C">
        <w:rPr>
          <w:rFonts w:ascii="Times New Roman" w:hAnsi="Times New Roman" w:cs="Times New Roman"/>
          <w:sz w:val="24"/>
          <w:szCs w:val="24"/>
        </w:rPr>
        <w:t>_</w:t>
      </w:r>
      <w:r w:rsidRPr="00C7067C">
        <w:rPr>
          <w:rFonts w:ascii="Times New Roman" w:hAnsi="Times New Roman" w:cs="Times New Roman"/>
          <w:sz w:val="24"/>
          <w:szCs w:val="24"/>
        </w:rPr>
        <w:t>tier</w:t>
      </w:r>
      <w:proofErr w:type="spellEnd"/>
      <w:r w:rsidRPr="00C7067C">
        <w:rPr>
          <w:rFonts w:ascii="Times New Roman" w:hAnsi="Times New Roman" w:cs="Times New Roman"/>
          <w:sz w:val="24"/>
          <w:szCs w:val="24"/>
        </w:rPr>
        <w:t xml:space="preserve"> to their position. </w:t>
      </w:r>
      <w:r w:rsidR="003E0D86" w:rsidRPr="00C7067C">
        <w:rPr>
          <w:rFonts w:ascii="Times New Roman" w:hAnsi="Times New Roman" w:cs="Times New Roman"/>
          <w:sz w:val="24"/>
          <w:szCs w:val="24"/>
        </w:rPr>
        <w:t xml:space="preserve">This would then give the average </w:t>
      </w:r>
      <w:proofErr w:type="spellStart"/>
      <w:r w:rsidR="003E0D86" w:rsidRPr="00C7067C">
        <w:rPr>
          <w:rFonts w:ascii="Times New Roman" w:hAnsi="Times New Roman" w:cs="Times New Roman"/>
          <w:sz w:val="24"/>
          <w:szCs w:val="24"/>
        </w:rPr>
        <w:t>scoring_tier</w:t>
      </w:r>
      <w:proofErr w:type="spellEnd"/>
      <w:r w:rsidR="003E0D86" w:rsidRPr="00C7067C">
        <w:rPr>
          <w:rFonts w:ascii="Times New Roman" w:hAnsi="Times New Roman" w:cs="Times New Roman"/>
          <w:sz w:val="24"/>
          <w:szCs w:val="24"/>
        </w:rPr>
        <w:t xml:space="preserve"> to each position. </w:t>
      </w:r>
      <w:r w:rsidR="000E1ECB">
        <w:rPr>
          <w:rFonts w:ascii="Times New Roman" w:hAnsi="Times New Roman" w:cs="Times New Roman"/>
          <w:sz w:val="24"/>
          <w:szCs w:val="24"/>
        </w:rPr>
        <w:t xml:space="preserve">I removed all missing values, I then proceeded to use select attributes and only </w:t>
      </w:r>
      <w:r w:rsidR="00863FAF">
        <w:rPr>
          <w:rFonts w:ascii="Times New Roman" w:hAnsi="Times New Roman" w:cs="Times New Roman"/>
          <w:sz w:val="24"/>
          <w:szCs w:val="24"/>
        </w:rPr>
        <w:t>included</w:t>
      </w:r>
      <w:r w:rsidR="000E1ECB">
        <w:rPr>
          <w:rFonts w:ascii="Times New Roman" w:hAnsi="Times New Roman" w:cs="Times New Roman"/>
          <w:sz w:val="24"/>
          <w:szCs w:val="24"/>
        </w:rPr>
        <w:t xml:space="preserve"> </w:t>
      </w:r>
      <w:r w:rsidR="001077E2">
        <w:rPr>
          <w:rFonts w:ascii="Times New Roman" w:hAnsi="Times New Roman" w:cs="Times New Roman"/>
          <w:sz w:val="24"/>
          <w:szCs w:val="24"/>
        </w:rPr>
        <w:t>columns</w:t>
      </w:r>
      <w:r w:rsidR="000E1ECB">
        <w:rPr>
          <w:rFonts w:ascii="Times New Roman" w:hAnsi="Times New Roman" w:cs="Times New Roman"/>
          <w:sz w:val="24"/>
          <w:szCs w:val="24"/>
        </w:rPr>
        <w:t xml:space="preserve"> “pos” and “</w:t>
      </w:r>
      <w:proofErr w:type="spellStart"/>
      <w:r w:rsidR="000E1ECB">
        <w:rPr>
          <w:rFonts w:ascii="Times New Roman" w:hAnsi="Times New Roman" w:cs="Times New Roman"/>
          <w:sz w:val="24"/>
          <w:szCs w:val="24"/>
        </w:rPr>
        <w:t>scoring_tier</w:t>
      </w:r>
      <w:proofErr w:type="spellEnd"/>
      <w:r w:rsidR="000E1ECB">
        <w:rPr>
          <w:rFonts w:ascii="Times New Roman" w:hAnsi="Times New Roman" w:cs="Times New Roman"/>
          <w:sz w:val="24"/>
          <w:szCs w:val="24"/>
        </w:rPr>
        <w:t xml:space="preserve">”, then added processed documents to tokenize all </w:t>
      </w:r>
      <w:r w:rsidR="001077E2">
        <w:rPr>
          <w:rFonts w:ascii="Times New Roman" w:hAnsi="Times New Roman" w:cs="Times New Roman"/>
          <w:sz w:val="24"/>
          <w:szCs w:val="24"/>
        </w:rPr>
        <w:t>non-letters</w:t>
      </w:r>
      <w:r w:rsidR="00937AA1">
        <w:rPr>
          <w:rFonts w:ascii="Times New Roman" w:hAnsi="Times New Roman" w:cs="Times New Roman"/>
          <w:sz w:val="24"/>
          <w:szCs w:val="24"/>
        </w:rPr>
        <w:t xml:space="preserve"> and their lengths. </w:t>
      </w:r>
      <w:r w:rsidR="001077E2">
        <w:rPr>
          <w:rFonts w:ascii="Times New Roman" w:hAnsi="Times New Roman" w:cs="Times New Roman"/>
          <w:sz w:val="24"/>
          <w:szCs w:val="24"/>
        </w:rPr>
        <w:t xml:space="preserve">I then used </w:t>
      </w:r>
      <w:proofErr w:type="spellStart"/>
      <w:r w:rsidR="001077E2">
        <w:rPr>
          <w:rFonts w:ascii="Times New Roman" w:hAnsi="Times New Roman" w:cs="Times New Roman"/>
          <w:sz w:val="24"/>
          <w:szCs w:val="24"/>
        </w:rPr>
        <w:t>fp</w:t>
      </w:r>
      <w:proofErr w:type="spellEnd"/>
      <w:r w:rsidR="001077E2">
        <w:rPr>
          <w:rFonts w:ascii="Times New Roman" w:hAnsi="Times New Roman" w:cs="Times New Roman"/>
          <w:sz w:val="24"/>
          <w:szCs w:val="24"/>
        </w:rPr>
        <w:t xml:space="preserve">-growth to reveal patterns and associations. </w:t>
      </w:r>
    </w:p>
    <w:p w14:paraId="586399BF" w14:textId="2F69CFCA" w:rsidR="00177EA8" w:rsidRDefault="00177EA8" w:rsidP="00D05824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05824">
        <w:rPr>
          <w:rFonts w:ascii="Times New Roman" w:hAnsi="Times New Roman" w:cs="Times New Roman"/>
          <w:b/>
          <w:sz w:val="28"/>
          <w:szCs w:val="28"/>
        </w:rPr>
        <w:t xml:space="preserve">Results </w:t>
      </w:r>
      <w:r w:rsidR="00B67C97">
        <w:rPr>
          <w:rFonts w:ascii="Times New Roman" w:hAnsi="Times New Roman" w:cs="Times New Roman"/>
          <w:b/>
          <w:sz w:val="28"/>
          <w:szCs w:val="28"/>
        </w:rPr>
        <w:t>Excel</w:t>
      </w:r>
    </w:p>
    <w:p w14:paraId="04782093" w14:textId="7762B221" w:rsidR="003E2970" w:rsidRPr="00C7067C" w:rsidRDefault="003E2970" w:rsidP="003E2970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7067C">
        <w:rPr>
          <w:rFonts w:ascii="Times New Roman" w:hAnsi="Times New Roman" w:cs="Times New Roman"/>
          <w:bCs/>
          <w:sz w:val="24"/>
          <w:szCs w:val="24"/>
        </w:rPr>
        <w:t xml:space="preserve">I would like to state that most of my pivot tables don’t represent my data goal because I used the Excel function on the pivot table. </w:t>
      </w:r>
    </w:p>
    <w:p w14:paraId="52D24F2C" w14:textId="50B98965" w:rsidR="00DC0534" w:rsidRDefault="00DC0534" w:rsidP="00DC0534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uestion 1.</w:t>
      </w:r>
    </w:p>
    <w:p w14:paraId="2E6B713E" w14:textId="038C489E" w:rsidR="00DC0534" w:rsidRDefault="003E2970" w:rsidP="00DC0534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37CA9949" wp14:editId="1718AF1E">
            <wp:extent cx="5943600" cy="2257425"/>
            <wp:effectExtent l="0" t="0" r="0" b="9525"/>
            <wp:docPr id="1321021010" name="Picture 1" descr="A screenshot of a spreadsh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021010" name="Picture 1" descr="A screenshot of a spreadshee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13ED2" w14:textId="2CA461F8" w:rsidR="00C7067C" w:rsidRDefault="00C7067C" w:rsidP="00DC0534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A. </w:t>
      </w:r>
      <w:r w:rsidRPr="00BE7DEE">
        <w:rPr>
          <w:rFonts w:ascii="Times New Roman" w:hAnsi="Times New Roman" w:cs="Times New Roman"/>
          <w:bCs/>
          <w:sz w:val="24"/>
          <w:szCs w:val="24"/>
        </w:rPr>
        <w:t>Pivot Table shows the club the ID 158023 belongs to.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31C2C6CD" w14:textId="66E77EBC" w:rsidR="00DC0534" w:rsidRDefault="003E2970" w:rsidP="003E297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uestion 2.</w:t>
      </w:r>
    </w:p>
    <w:p w14:paraId="477F770C" w14:textId="60799133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13B78A1B" wp14:editId="7D9BE3A8">
            <wp:extent cx="5943600" cy="2202180"/>
            <wp:effectExtent l="0" t="0" r="0" b="7620"/>
            <wp:docPr id="13282805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686AD" w14:textId="6C94AB0F" w:rsidR="00C7067C" w:rsidRDefault="00C7067C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1.B </w:t>
      </w:r>
      <w:r w:rsidRPr="00BE7DEE">
        <w:rPr>
          <w:rFonts w:ascii="Times New Roman" w:hAnsi="Times New Roman" w:cs="Times New Roman"/>
          <w:bCs/>
          <w:sz w:val="24"/>
          <w:szCs w:val="24"/>
        </w:rPr>
        <w:t xml:space="preserve">Pivot Table shows the ID 231747 has </w:t>
      </w:r>
      <w:r w:rsidR="00BE7DEE">
        <w:rPr>
          <w:rFonts w:ascii="Times New Roman" w:hAnsi="Times New Roman" w:cs="Times New Roman"/>
          <w:bCs/>
          <w:sz w:val="24"/>
          <w:szCs w:val="24"/>
        </w:rPr>
        <w:t>an</w:t>
      </w:r>
      <w:r w:rsidRPr="00BE7DEE">
        <w:rPr>
          <w:rFonts w:ascii="Times New Roman" w:hAnsi="Times New Roman" w:cs="Times New Roman"/>
          <w:bCs/>
          <w:sz w:val="24"/>
          <w:szCs w:val="24"/>
        </w:rPr>
        <w:t xml:space="preserve"> overall at 91.</w:t>
      </w:r>
    </w:p>
    <w:p w14:paraId="17F74269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EE32B05" w14:textId="61DC9BDD" w:rsidR="003E2970" w:rsidRPr="0073333E" w:rsidRDefault="003E2970" w:rsidP="003E297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uestion 3.</w:t>
      </w:r>
    </w:p>
    <w:p w14:paraId="7B116E70" w14:textId="69B4556B" w:rsidR="003E2970" w:rsidRP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647BF7CA" wp14:editId="33DE140F">
            <wp:extent cx="4335780" cy="5097780"/>
            <wp:effectExtent l="0" t="0" r="7620" b="7620"/>
            <wp:docPr id="84070257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8FAE0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CBB3A58" w14:textId="785C96E9" w:rsidR="003E2970" w:rsidRDefault="0073333E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.C </w:t>
      </w:r>
      <w:r w:rsidRPr="00BE7DEE">
        <w:rPr>
          <w:rFonts w:ascii="Times New Roman" w:hAnsi="Times New Roman" w:cs="Times New Roman"/>
          <w:bCs/>
          <w:sz w:val="24"/>
          <w:szCs w:val="24"/>
        </w:rPr>
        <w:t>Pivot Table shows the list of the country's best player ratings.</w:t>
      </w:r>
    </w:p>
    <w:p w14:paraId="498B6DC7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E684DE8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EAC67AA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93DC524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4674327" w14:textId="77777777" w:rsidR="00BE7DEE" w:rsidRDefault="00BE7DEE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D45B86C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E3327A4" w14:textId="1B5A6C30" w:rsidR="003E2970" w:rsidRPr="003E2970" w:rsidRDefault="003E2970" w:rsidP="003E297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uestion 4.</w:t>
      </w:r>
    </w:p>
    <w:p w14:paraId="0396CF12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3862ECB" w14:textId="4D688F3A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66B1932B" wp14:editId="7198EBC5">
            <wp:extent cx="4831080" cy="1969594"/>
            <wp:effectExtent l="0" t="0" r="7620" b="0"/>
            <wp:docPr id="16951003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166" cy="197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2F6A1" w14:textId="4EF2B2EA" w:rsidR="00C7067C" w:rsidRDefault="00C7067C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.</w:t>
      </w:r>
      <w:r w:rsidR="0073333E">
        <w:rPr>
          <w:rFonts w:ascii="Times New Roman" w:hAnsi="Times New Roman" w:cs="Times New Roman"/>
          <w:b/>
          <w:sz w:val="28"/>
          <w:szCs w:val="28"/>
        </w:rPr>
        <w:t xml:space="preserve">D </w:t>
      </w:r>
      <w:r w:rsidR="0073333E" w:rsidRPr="00BE7DEE">
        <w:rPr>
          <w:rFonts w:ascii="Times New Roman" w:hAnsi="Times New Roman" w:cs="Times New Roman"/>
          <w:bCs/>
          <w:sz w:val="24"/>
          <w:szCs w:val="24"/>
        </w:rPr>
        <w:t>Pivot Table shows the players’ ratings for each position for their club.</w:t>
      </w:r>
      <w:r w:rsidR="0073333E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6D47D8AD" w14:textId="77777777" w:rsidR="00A40876" w:rsidRPr="00C7067C" w:rsidRDefault="00A40876" w:rsidP="00C7067C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BED7AC0" w14:textId="789153B6" w:rsidR="003E2970" w:rsidRPr="00A40876" w:rsidRDefault="003E2970" w:rsidP="00A40876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A40876">
        <w:rPr>
          <w:rFonts w:ascii="Times New Roman" w:hAnsi="Times New Roman" w:cs="Times New Roman"/>
          <w:b/>
          <w:sz w:val="28"/>
          <w:szCs w:val="28"/>
        </w:rPr>
        <w:t>Question 5.</w:t>
      </w:r>
    </w:p>
    <w:p w14:paraId="224075C3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DC4A284" w14:textId="27987C78" w:rsidR="003E2970" w:rsidRDefault="00A40876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7BF8A484" wp14:editId="53D6C6E4">
            <wp:extent cx="5943600" cy="2209800"/>
            <wp:effectExtent l="0" t="0" r="0" b="0"/>
            <wp:docPr id="99510672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71249" w14:textId="053F98D6" w:rsidR="0073333E" w:rsidRDefault="0073333E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.E </w:t>
      </w:r>
      <w:r w:rsidRPr="00BE7DEE">
        <w:rPr>
          <w:rFonts w:ascii="Times New Roman" w:hAnsi="Times New Roman" w:cs="Times New Roman"/>
          <w:bCs/>
          <w:sz w:val="24"/>
          <w:szCs w:val="24"/>
        </w:rPr>
        <w:t>Average Player Rating by Club and Position</w:t>
      </w:r>
      <w:r w:rsidR="00B67C97" w:rsidRPr="00BE7DEE">
        <w:rPr>
          <w:rFonts w:ascii="Times New Roman" w:hAnsi="Times New Roman" w:cs="Times New Roman"/>
          <w:bCs/>
          <w:sz w:val="24"/>
          <w:szCs w:val="24"/>
        </w:rPr>
        <w:t>.</w:t>
      </w:r>
    </w:p>
    <w:p w14:paraId="0A36067A" w14:textId="6B83A128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D28C411" w14:textId="3CF7A5B3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64251F3" w14:textId="1FEBC0FE" w:rsidR="003E2970" w:rsidRDefault="00A40876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7CE057EA" wp14:editId="1B80F942">
            <wp:simplePos x="0" y="0"/>
            <wp:positionH relativeFrom="column">
              <wp:posOffset>-15240</wp:posOffset>
            </wp:positionH>
            <wp:positionV relativeFrom="paragraph">
              <wp:posOffset>426720</wp:posOffset>
            </wp:positionV>
            <wp:extent cx="5935980" cy="2377440"/>
            <wp:effectExtent l="0" t="0" r="7620" b="3810"/>
            <wp:wrapSquare wrapText="bothSides"/>
            <wp:docPr id="130709232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9196F9" w14:textId="4D63B5BB" w:rsidR="003E2970" w:rsidRDefault="0073333E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2.E </w:t>
      </w:r>
      <w:r w:rsidRPr="00BE7DEE">
        <w:rPr>
          <w:rFonts w:ascii="Times New Roman" w:hAnsi="Times New Roman" w:cs="Times New Roman"/>
          <w:bCs/>
          <w:sz w:val="24"/>
          <w:szCs w:val="24"/>
        </w:rPr>
        <w:t>Top</w:t>
      </w:r>
      <w:r w:rsidRPr="00BE7DEE">
        <w:rPr>
          <w:rFonts w:ascii="Times New Roman" w:hAnsi="Times New Roman" w:cs="Times New Roman"/>
          <w:bCs/>
          <w:sz w:val="24"/>
          <w:szCs w:val="24"/>
        </w:rPr>
        <w:t xml:space="preserve"> 5 average position ratings for Barcelona</w:t>
      </w:r>
      <w:r w:rsidR="00B67C97" w:rsidRPr="00BE7DEE">
        <w:rPr>
          <w:rFonts w:ascii="Times New Roman" w:hAnsi="Times New Roman" w:cs="Times New Roman"/>
          <w:bCs/>
          <w:sz w:val="24"/>
          <w:szCs w:val="24"/>
        </w:rPr>
        <w:t>.</w:t>
      </w:r>
    </w:p>
    <w:p w14:paraId="5BAB258F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2A67047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946C675" w14:textId="77777777" w:rsidR="0073333E" w:rsidRDefault="0073333E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44F56D63" w14:textId="3BD4A34D" w:rsidR="003E2970" w:rsidRDefault="003E2970" w:rsidP="003E297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Question 6.</w:t>
      </w:r>
    </w:p>
    <w:p w14:paraId="26A74B10" w14:textId="77777777" w:rsidR="00A40876" w:rsidRDefault="00A40876" w:rsidP="00A40876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2472F6A" w14:textId="709FC056" w:rsidR="00A40876" w:rsidRPr="00A40876" w:rsidRDefault="00A40876" w:rsidP="00A40876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27545289" wp14:editId="101A1650">
            <wp:extent cx="5935980" cy="2301240"/>
            <wp:effectExtent l="0" t="0" r="7620" b="3810"/>
            <wp:docPr id="4690098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30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16B0FE" w14:textId="41D61801" w:rsidR="003E2970" w:rsidRDefault="0073333E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.F </w:t>
      </w:r>
      <w:r w:rsidRPr="00BE7DEE">
        <w:rPr>
          <w:rFonts w:ascii="Times New Roman" w:hAnsi="Times New Roman" w:cs="Times New Roman"/>
          <w:bCs/>
          <w:sz w:val="24"/>
          <w:szCs w:val="24"/>
        </w:rPr>
        <w:t>Pivot Chart shows h</w:t>
      </w:r>
      <w:r w:rsidRPr="00BE7DEE">
        <w:rPr>
          <w:rFonts w:ascii="Times New Roman" w:hAnsi="Times New Roman" w:cs="Times New Roman"/>
          <w:bCs/>
          <w:sz w:val="24"/>
          <w:szCs w:val="24"/>
        </w:rPr>
        <w:t xml:space="preserve">ow many players for each age ranging from 21 to 25 are from </w:t>
      </w:r>
      <w:r w:rsidR="00B67C97" w:rsidRPr="00BE7DEE">
        <w:rPr>
          <w:rFonts w:ascii="Times New Roman" w:hAnsi="Times New Roman" w:cs="Times New Roman"/>
          <w:bCs/>
          <w:sz w:val="24"/>
          <w:szCs w:val="24"/>
        </w:rPr>
        <w:t>England.</w:t>
      </w:r>
    </w:p>
    <w:p w14:paraId="51CE5801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3BE298F" w14:textId="77777777" w:rsidR="003E2970" w:rsidRDefault="003E2970" w:rsidP="003E2970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B0877F4" w14:textId="1819C4F8" w:rsidR="00A40876" w:rsidRPr="00A40876" w:rsidRDefault="003E2970" w:rsidP="00A40876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Question 7.</w:t>
      </w:r>
    </w:p>
    <w:p w14:paraId="5E45334C" w14:textId="5DA5DEB6" w:rsidR="003E2970" w:rsidRPr="00A40876" w:rsidRDefault="00A40876" w:rsidP="00A40876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3F050433" wp14:editId="43E9065C">
            <wp:extent cx="5943600" cy="3261360"/>
            <wp:effectExtent l="0" t="0" r="0" b="0"/>
            <wp:docPr id="12298939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2970" w:rsidRPr="00A40876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08D9D891" w14:textId="384C438F" w:rsidR="00DC0534" w:rsidRDefault="00B67C97" w:rsidP="00DC0534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.G </w:t>
      </w:r>
      <w:r w:rsidRPr="00BE7DEE">
        <w:rPr>
          <w:rFonts w:ascii="Times New Roman" w:hAnsi="Times New Roman" w:cs="Times New Roman"/>
          <w:bCs/>
          <w:sz w:val="24"/>
          <w:szCs w:val="24"/>
        </w:rPr>
        <w:t>Pivot chart shows the</w:t>
      </w:r>
      <w:r w:rsidRPr="00BE7DEE">
        <w:rPr>
          <w:rFonts w:ascii="Times New Roman" w:hAnsi="Times New Roman" w:cs="Times New Roman"/>
          <w:bCs/>
          <w:sz w:val="24"/>
          <w:szCs w:val="24"/>
        </w:rPr>
        <w:t xml:space="preserve"> average weight of athletes from Spain</w:t>
      </w:r>
      <w:r w:rsidRPr="00BE7DEE">
        <w:rPr>
          <w:rFonts w:ascii="Times New Roman" w:hAnsi="Times New Roman" w:cs="Times New Roman"/>
          <w:bCs/>
          <w:sz w:val="24"/>
          <w:szCs w:val="24"/>
        </w:rPr>
        <w:t>.</w:t>
      </w:r>
    </w:p>
    <w:p w14:paraId="1F2D97DA" w14:textId="77777777" w:rsidR="00BE7DEE" w:rsidRDefault="00BE7DEE" w:rsidP="00DC0534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3B56EDD" w14:textId="7BC5157C" w:rsidR="00B67C97" w:rsidRDefault="00B67C97" w:rsidP="00B67C97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Results </w:t>
      </w:r>
      <w:proofErr w:type="spellStart"/>
      <w:r>
        <w:rPr>
          <w:rFonts w:ascii="Times New Roman" w:hAnsi="Times New Roman" w:cs="Times New Roman"/>
          <w:b/>
          <w:sz w:val="28"/>
          <w:szCs w:val="28"/>
        </w:rPr>
        <w:t>Rapidminer</w:t>
      </w:r>
      <w:proofErr w:type="spellEnd"/>
    </w:p>
    <w:p w14:paraId="00730C57" w14:textId="1F088EA9" w:rsidR="00B67C97" w:rsidRDefault="00BE7DEE" w:rsidP="00B67C97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2655A09E" wp14:editId="1C5D04C7">
            <wp:extent cx="5943600" cy="2421255"/>
            <wp:effectExtent l="0" t="0" r="0" b="0"/>
            <wp:docPr id="476540613" name="Picture 1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540613" name="Picture 11" descr="A diagram of a 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33BF8" w14:textId="1DD04270" w:rsidR="00B67C97" w:rsidRDefault="00BE7DEE" w:rsidP="00B67C97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1.A </w:t>
      </w:r>
      <w:r w:rsidRPr="0027686F">
        <w:rPr>
          <w:rFonts w:ascii="Times New Roman" w:hAnsi="Times New Roman" w:cs="Times New Roman"/>
          <w:bCs/>
          <w:sz w:val="24"/>
          <w:szCs w:val="24"/>
        </w:rPr>
        <w:t xml:space="preserve">This shows all the operators used on </w:t>
      </w:r>
      <w:proofErr w:type="spellStart"/>
      <w:r w:rsidRPr="0027686F">
        <w:rPr>
          <w:rFonts w:ascii="Times New Roman" w:hAnsi="Times New Roman" w:cs="Times New Roman"/>
          <w:bCs/>
          <w:sz w:val="24"/>
          <w:szCs w:val="24"/>
        </w:rPr>
        <w:t>Rapidminer</w:t>
      </w:r>
      <w:proofErr w:type="spellEnd"/>
      <w:r w:rsidRPr="0027686F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40BBE966" w14:textId="77777777" w:rsidR="00BE7DEE" w:rsidRDefault="00BE7DEE" w:rsidP="00B67C97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61F5815" w14:textId="77777777" w:rsidR="00BE7DEE" w:rsidRDefault="00BE7DEE" w:rsidP="00B67C97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DA79773" w14:textId="78366267" w:rsidR="00B67C97" w:rsidRDefault="00BE7DEE" w:rsidP="00B67C97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0A15BB4D" wp14:editId="3F88A533">
            <wp:extent cx="5943600" cy="1430655"/>
            <wp:effectExtent l="0" t="0" r="0" b="0"/>
            <wp:docPr id="262837135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837135" name="Picture 12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6D4AB" w14:textId="19173930" w:rsidR="00BE7DEE" w:rsidRDefault="00BE7DEE" w:rsidP="00B67C97">
      <w:p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2.A </w:t>
      </w:r>
      <w:r w:rsidRPr="0027686F">
        <w:rPr>
          <w:rFonts w:ascii="Times New Roman" w:hAnsi="Times New Roman" w:cs="Times New Roman"/>
          <w:bCs/>
          <w:sz w:val="24"/>
          <w:szCs w:val="24"/>
        </w:rPr>
        <w:t>Results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29BCF958" w14:textId="77777777" w:rsidR="00D05824" w:rsidRPr="00A40876" w:rsidRDefault="00D05824" w:rsidP="00A40876">
      <w:pPr>
        <w:spacing w:line="276" w:lineRule="auto"/>
        <w:jc w:val="both"/>
        <w:rPr>
          <w:rFonts w:ascii="Times New Roman" w:hAnsi="Times New Roman" w:cs="Times New Roman"/>
        </w:rPr>
      </w:pPr>
    </w:p>
    <w:p w14:paraId="51B67D4F" w14:textId="01BDC577" w:rsidR="00121362" w:rsidRPr="00D05824" w:rsidRDefault="00177EA8" w:rsidP="00D05824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05824">
        <w:rPr>
          <w:rFonts w:ascii="Times New Roman" w:hAnsi="Times New Roman" w:cs="Times New Roman"/>
          <w:b/>
          <w:sz w:val="28"/>
          <w:szCs w:val="28"/>
        </w:rPr>
        <w:t xml:space="preserve">Discussion </w:t>
      </w:r>
    </w:p>
    <w:p w14:paraId="6EF35755" w14:textId="6CA9E3AC" w:rsidR="009E6906" w:rsidRDefault="009E6906" w:rsidP="00D05824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formation I got from my results from Excel </w:t>
      </w:r>
      <w:r w:rsidR="00DC0534">
        <w:rPr>
          <w:rFonts w:ascii="Times New Roman" w:hAnsi="Times New Roman" w:cs="Times New Roman"/>
          <w:sz w:val="24"/>
          <w:szCs w:val="24"/>
        </w:rPr>
        <w:t>was about</w:t>
      </w:r>
      <w:r>
        <w:rPr>
          <w:rFonts w:ascii="Times New Roman" w:hAnsi="Times New Roman" w:cs="Times New Roman"/>
          <w:sz w:val="24"/>
          <w:szCs w:val="24"/>
        </w:rPr>
        <w:t xml:space="preserve"> the best players in the world, how good each position is in a team, and whether the average weight of each national team is good or bad. The information I was hoping to get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Rapidmin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as which positions score the highest based on their scoring tier levels. For example, if the position Center was continuously associated with High then a user would understand that most centers in the dataset score a lot of points. </w:t>
      </w:r>
    </w:p>
    <w:p w14:paraId="68264B50" w14:textId="0A733B7C" w:rsidR="00D05824" w:rsidRPr="00D05824" w:rsidRDefault="00D05824" w:rsidP="00D05824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D05824">
        <w:rPr>
          <w:rFonts w:ascii="Times New Roman" w:hAnsi="Times New Roman" w:cs="Times New Roman"/>
          <w:b/>
          <w:sz w:val="28"/>
          <w:szCs w:val="28"/>
        </w:rPr>
        <w:t xml:space="preserve">Evaluation and conclusion </w:t>
      </w:r>
    </w:p>
    <w:p w14:paraId="3E9600EF" w14:textId="101430BA" w:rsidR="00444F72" w:rsidRPr="00444F72" w:rsidRDefault="00444F72" w:rsidP="00444F72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I found out on analyzing the FIFA 23 data set was </w:t>
      </w:r>
      <w:r w:rsidR="00836BCA">
        <w:rPr>
          <w:rFonts w:ascii="Times New Roman" w:hAnsi="Times New Roman" w:cs="Times New Roman"/>
        </w:rPr>
        <w:t>insights on popular players,</w:t>
      </w:r>
      <w:r w:rsidR="009E6906">
        <w:rPr>
          <w:rFonts w:ascii="Times New Roman" w:hAnsi="Times New Roman" w:cs="Times New Roman"/>
        </w:rPr>
        <w:t xml:space="preserve"> player performance, and trends. For the second data set that was analyzed with </w:t>
      </w:r>
      <w:proofErr w:type="spellStart"/>
      <w:r w:rsidR="009E6906">
        <w:rPr>
          <w:rFonts w:ascii="Times New Roman" w:hAnsi="Times New Roman" w:cs="Times New Roman"/>
        </w:rPr>
        <w:t>Rapidminer</w:t>
      </w:r>
      <w:proofErr w:type="spellEnd"/>
      <w:r w:rsidR="009E6906">
        <w:rPr>
          <w:rFonts w:ascii="Times New Roman" w:hAnsi="Times New Roman" w:cs="Times New Roman"/>
        </w:rPr>
        <w:t xml:space="preserve">, I tried my best to operate </w:t>
      </w:r>
      <w:proofErr w:type="spellStart"/>
      <w:proofErr w:type="gramStart"/>
      <w:r w:rsidR="009E6906">
        <w:rPr>
          <w:rFonts w:ascii="Times New Roman" w:hAnsi="Times New Roman" w:cs="Times New Roman"/>
        </w:rPr>
        <w:t>Rapidminer</w:t>
      </w:r>
      <w:proofErr w:type="spellEnd"/>
      <w:proofErr w:type="gramEnd"/>
      <w:r w:rsidR="009E6906">
        <w:rPr>
          <w:rFonts w:ascii="Times New Roman" w:hAnsi="Times New Roman" w:cs="Times New Roman"/>
        </w:rPr>
        <w:t xml:space="preserve"> but I understand what textual association is and the two text columns I wanted to associate with each other.</w:t>
      </w:r>
    </w:p>
    <w:p w14:paraId="170E1DED" w14:textId="77777777" w:rsidR="00B67C97" w:rsidRDefault="00B67C97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501FED1A" w14:textId="77777777" w:rsidR="00B67C97" w:rsidRDefault="00B67C97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3D3D5B6A" w14:textId="77777777" w:rsidR="00B67C97" w:rsidRDefault="00B67C97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009546E1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4476507B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6170FD63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4420758E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44579783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4718ACDA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1C1D6C02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4126F493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3F17F189" w14:textId="77777777" w:rsidR="0027686F" w:rsidRDefault="0027686F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4E1F059C" w14:textId="73D7EA1D" w:rsidR="00121362" w:rsidRPr="00D05824" w:rsidRDefault="00177EA8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  <w:r w:rsidRPr="00D05824">
        <w:rPr>
          <w:rFonts w:ascii="Times New Roman" w:hAnsi="Times New Roman" w:cs="Times New Roman"/>
          <w:b/>
          <w:sz w:val="24"/>
        </w:rPr>
        <w:lastRenderedPageBreak/>
        <w:t xml:space="preserve">References </w:t>
      </w:r>
    </w:p>
    <w:p w14:paraId="3A13EDA8" w14:textId="62470EC0" w:rsidR="000E1ECB" w:rsidRDefault="000E1ECB" w:rsidP="000E1ECB">
      <w:pPr>
        <w:spacing w:line="276" w:lineRule="auto"/>
        <w:ind w:left="360"/>
        <w:jc w:val="both"/>
        <w:rPr>
          <w:i/>
          <w:iCs/>
        </w:rPr>
      </w:pPr>
      <w:r w:rsidRPr="000E1ECB">
        <w:rPr>
          <w:i/>
          <w:iCs/>
        </w:rPr>
        <w:t xml:space="preserve">NBA Player Stats - dataset by </w:t>
      </w:r>
      <w:proofErr w:type="spellStart"/>
      <w:r w:rsidRPr="000E1ECB">
        <w:rPr>
          <w:i/>
          <w:iCs/>
        </w:rPr>
        <w:t>etocco</w:t>
      </w:r>
      <w:proofErr w:type="spellEnd"/>
      <w:r w:rsidRPr="000E1ECB">
        <w:rPr>
          <w:i/>
          <w:iCs/>
        </w:rPr>
        <w:t xml:space="preserve">. (2023, December 9). </w:t>
      </w:r>
      <w:proofErr w:type="spellStart"/>
      <w:proofErr w:type="gramStart"/>
      <w:r w:rsidRPr="000E1ECB">
        <w:rPr>
          <w:i/>
          <w:iCs/>
        </w:rPr>
        <w:t>data.world</w:t>
      </w:r>
      <w:proofErr w:type="spellEnd"/>
      <w:proofErr w:type="gramEnd"/>
      <w:r w:rsidRPr="000E1ECB">
        <w:rPr>
          <w:i/>
          <w:iCs/>
        </w:rPr>
        <w:t xml:space="preserve">. </w:t>
      </w:r>
      <w:hyperlink r:id="rId18" w:history="1">
        <w:r w:rsidRPr="000E1ECB">
          <w:rPr>
            <w:rStyle w:val="Hyperlink"/>
            <w:i/>
            <w:iCs/>
          </w:rPr>
          <w:t>https://data.world/etocco/nba-player-stats</w:t>
        </w:r>
      </w:hyperlink>
    </w:p>
    <w:p w14:paraId="2991245E" w14:textId="7EAED1C0" w:rsidR="000E1ECB" w:rsidRDefault="000E1ECB" w:rsidP="000E1ECB">
      <w:pPr>
        <w:spacing w:line="276" w:lineRule="auto"/>
        <w:ind w:left="360"/>
        <w:jc w:val="both"/>
        <w:rPr>
          <w:i/>
          <w:iCs/>
        </w:rPr>
      </w:pPr>
      <w:r w:rsidRPr="000E1ECB">
        <w:rPr>
          <w:i/>
          <w:iCs/>
        </w:rPr>
        <w:t xml:space="preserve">Basketball Statistics &amp; History of Every Team &amp; NBA and WNBA Players | Basketball-Reference.com. (n.d.). Basketball-Reference.com. </w:t>
      </w:r>
      <w:hyperlink r:id="rId19" w:history="1">
        <w:r w:rsidRPr="000E1ECB">
          <w:rPr>
            <w:rStyle w:val="Hyperlink"/>
            <w:i/>
            <w:iCs/>
          </w:rPr>
          <w:t>https://www.basketball-reference.com/</w:t>
        </w:r>
      </w:hyperlink>
    </w:p>
    <w:p w14:paraId="402CF7ED" w14:textId="088253C5" w:rsidR="000E1ECB" w:rsidRDefault="000E1ECB" w:rsidP="000E1ECB">
      <w:pPr>
        <w:spacing w:line="276" w:lineRule="auto"/>
        <w:ind w:left="360"/>
        <w:jc w:val="both"/>
        <w:rPr>
          <w:i/>
          <w:iCs/>
        </w:rPr>
      </w:pPr>
      <w:r w:rsidRPr="000E1ECB">
        <w:rPr>
          <w:i/>
          <w:iCs/>
        </w:rPr>
        <w:t xml:space="preserve">FIFA 23 Complete Player Dataset [UPD:29/09/22]. (2022, September 29). Kaggle. </w:t>
      </w:r>
      <w:hyperlink r:id="rId20" w:history="1">
        <w:r w:rsidRPr="000E1ECB">
          <w:rPr>
            <w:rStyle w:val="Hyperlink"/>
            <w:i/>
            <w:iCs/>
          </w:rPr>
          <w:t>https://www.kaggle.com/datasets/cashncarry/fifa-23-complete-player-dataset?select=players_fifa23.csv</w:t>
        </w:r>
      </w:hyperlink>
    </w:p>
    <w:p w14:paraId="59971656" w14:textId="77777777" w:rsidR="000E1ECB" w:rsidRPr="000E1ECB" w:rsidRDefault="000E1ECB" w:rsidP="000E1ECB">
      <w:pPr>
        <w:spacing w:line="276" w:lineRule="auto"/>
        <w:ind w:left="360"/>
        <w:jc w:val="both"/>
        <w:rPr>
          <w:i/>
          <w:iCs/>
        </w:rPr>
      </w:pPr>
    </w:p>
    <w:p w14:paraId="54A66313" w14:textId="77777777" w:rsidR="00177EA8" w:rsidRPr="00D05824" w:rsidRDefault="00177EA8" w:rsidP="00D05824">
      <w:pPr>
        <w:spacing w:line="276" w:lineRule="auto"/>
        <w:ind w:left="360"/>
        <w:jc w:val="both"/>
        <w:rPr>
          <w:rFonts w:ascii="Times New Roman" w:hAnsi="Times New Roman" w:cs="Times New Roman"/>
          <w:color w:val="FF0000"/>
          <w:sz w:val="32"/>
        </w:rPr>
      </w:pPr>
    </w:p>
    <w:p w14:paraId="0E33BBA7" w14:textId="77777777" w:rsidR="00121362" w:rsidRPr="00D05824" w:rsidRDefault="00121362" w:rsidP="00D05824">
      <w:pPr>
        <w:spacing w:line="276" w:lineRule="auto"/>
        <w:ind w:left="360"/>
        <w:jc w:val="both"/>
        <w:rPr>
          <w:rFonts w:ascii="Times New Roman" w:hAnsi="Times New Roman" w:cs="Times New Roman"/>
          <w:b/>
          <w:sz w:val="24"/>
        </w:rPr>
      </w:pPr>
    </w:p>
    <w:p w14:paraId="71B2B0C9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b/>
          <w:sz w:val="24"/>
        </w:rPr>
      </w:pPr>
    </w:p>
    <w:p w14:paraId="6F34F4EB" w14:textId="77777777" w:rsidR="00121362" w:rsidRPr="00D05824" w:rsidRDefault="00121362" w:rsidP="00D05824">
      <w:pPr>
        <w:spacing w:line="276" w:lineRule="auto"/>
        <w:jc w:val="both"/>
        <w:rPr>
          <w:rFonts w:ascii="Times New Roman" w:hAnsi="Times New Roman" w:cs="Times New Roman"/>
          <w:sz w:val="24"/>
        </w:rPr>
      </w:pPr>
    </w:p>
    <w:sectPr w:rsidR="00121362" w:rsidRPr="00D05824" w:rsidSect="00121362">
      <w:foot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5DB01" w14:textId="77777777" w:rsidR="00CA754E" w:rsidRDefault="00CA754E" w:rsidP="00121362">
      <w:pPr>
        <w:spacing w:after="0" w:line="240" w:lineRule="auto"/>
      </w:pPr>
      <w:r>
        <w:separator/>
      </w:r>
    </w:p>
  </w:endnote>
  <w:endnote w:type="continuationSeparator" w:id="0">
    <w:p w14:paraId="48E83FAC" w14:textId="77777777" w:rsidR="00CA754E" w:rsidRDefault="00CA754E" w:rsidP="001213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62195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23625F" w14:textId="77777777" w:rsidR="00121362" w:rsidRDefault="001213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81B7C6" w14:textId="77777777" w:rsidR="00121362" w:rsidRDefault="001213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BD2C7" w14:textId="77777777" w:rsidR="00CA754E" w:rsidRDefault="00CA754E" w:rsidP="00121362">
      <w:pPr>
        <w:spacing w:after="0" w:line="240" w:lineRule="auto"/>
      </w:pPr>
      <w:r>
        <w:separator/>
      </w:r>
    </w:p>
  </w:footnote>
  <w:footnote w:type="continuationSeparator" w:id="0">
    <w:p w14:paraId="434B7060" w14:textId="77777777" w:rsidR="00CA754E" w:rsidRDefault="00CA754E" w:rsidP="001213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3B68B7" w14:textId="0EA24B09" w:rsidR="00121362" w:rsidRPr="00C22573" w:rsidRDefault="00BE7DEE" w:rsidP="00121362">
    <w:pPr>
      <w:pStyle w:val="Header"/>
      <w:jc w:val="right"/>
    </w:pPr>
    <w:r>
      <w:t>Denzel Chike</w:t>
    </w:r>
  </w:p>
  <w:p w14:paraId="172D016F" w14:textId="7F06643B" w:rsidR="00121362" w:rsidRPr="00C22573" w:rsidRDefault="00121362" w:rsidP="00121362">
    <w:pPr>
      <w:pStyle w:val="Header"/>
      <w:jc w:val="right"/>
    </w:pPr>
    <w:r w:rsidRPr="00C22573">
      <w:t xml:space="preserve">Data Analysis and Knowledge </w:t>
    </w:r>
    <w:r w:rsidR="00BE7DEE">
      <w:t>Discovery</w:t>
    </w:r>
    <w:r w:rsidRPr="00C22573">
      <w:t xml:space="preserve"> </w:t>
    </w:r>
  </w:p>
  <w:p w14:paraId="6B8EB053" w14:textId="11169BAF" w:rsidR="00121362" w:rsidRDefault="00121362" w:rsidP="00BE7DEE">
    <w:pPr>
      <w:pStyle w:val="Header"/>
      <w:jc w:val="right"/>
    </w:pPr>
    <w:r w:rsidRPr="00C22573">
      <w:t xml:space="preserve">Section </w:t>
    </w:r>
    <w:r w:rsidR="00BE7DEE">
      <w:t>002</w:t>
    </w:r>
  </w:p>
  <w:p w14:paraId="01EB353D" w14:textId="1C92E2FD" w:rsidR="00BE7DEE" w:rsidRDefault="00BE7DEE" w:rsidP="00BE7DEE">
    <w:pPr>
      <w:pStyle w:val="Header"/>
      <w:jc w:val="right"/>
    </w:pPr>
    <w:r>
      <w:t>Term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406776"/>
    <w:multiLevelType w:val="hybridMultilevel"/>
    <w:tmpl w:val="D4901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FA7B9F"/>
    <w:multiLevelType w:val="multilevel"/>
    <w:tmpl w:val="A90A75B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2" w15:restartNumberingAfterBreak="0">
    <w:nsid w:val="4A9E49D1"/>
    <w:multiLevelType w:val="hybridMultilevel"/>
    <w:tmpl w:val="3CDE8640"/>
    <w:lvl w:ilvl="0" w:tplc="79449E2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F27BF9"/>
    <w:multiLevelType w:val="hybridMultilevel"/>
    <w:tmpl w:val="19985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752DE2"/>
    <w:multiLevelType w:val="hybridMultilevel"/>
    <w:tmpl w:val="A8487C2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BD711A"/>
    <w:multiLevelType w:val="multilevel"/>
    <w:tmpl w:val="6B3C332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767D5C0E"/>
    <w:multiLevelType w:val="multilevel"/>
    <w:tmpl w:val="C052C34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7F123CDC"/>
    <w:multiLevelType w:val="multilevel"/>
    <w:tmpl w:val="0A7440A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num w:numId="1" w16cid:durableId="857934152">
    <w:abstractNumId w:val="6"/>
  </w:num>
  <w:num w:numId="2" w16cid:durableId="484400961">
    <w:abstractNumId w:val="3"/>
  </w:num>
  <w:num w:numId="3" w16cid:durableId="2032341267">
    <w:abstractNumId w:val="2"/>
  </w:num>
  <w:num w:numId="4" w16cid:durableId="626393692">
    <w:abstractNumId w:val="0"/>
  </w:num>
  <w:num w:numId="5" w16cid:durableId="461263971">
    <w:abstractNumId w:val="4"/>
  </w:num>
  <w:num w:numId="6" w16cid:durableId="1200170587">
    <w:abstractNumId w:val="5"/>
  </w:num>
  <w:num w:numId="7" w16cid:durableId="40055296">
    <w:abstractNumId w:val="1"/>
  </w:num>
  <w:num w:numId="8" w16cid:durableId="14872401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MDIyNrGwsDAxtDBS0lEKTi0uzszPAykwrgUAMnrUNiwAAAA="/>
  </w:docVars>
  <w:rsids>
    <w:rsidRoot w:val="00121362"/>
    <w:rsid w:val="0002506E"/>
    <w:rsid w:val="000E1ECB"/>
    <w:rsid w:val="001077E2"/>
    <w:rsid w:val="00121362"/>
    <w:rsid w:val="0013271B"/>
    <w:rsid w:val="001656EA"/>
    <w:rsid w:val="00177EA8"/>
    <w:rsid w:val="001A47B2"/>
    <w:rsid w:val="001E2559"/>
    <w:rsid w:val="002323C8"/>
    <w:rsid w:val="0027686F"/>
    <w:rsid w:val="002A3CA1"/>
    <w:rsid w:val="003E0D86"/>
    <w:rsid w:val="003E2970"/>
    <w:rsid w:val="003F376E"/>
    <w:rsid w:val="00444F72"/>
    <w:rsid w:val="004F28A9"/>
    <w:rsid w:val="00576249"/>
    <w:rsid w:val="00685C76"/>
    <w:rsid w:val="00696C5E"/>
    <w:rsid w:val="0073333E"/>
    <w:rsid w:val="007C36FE"/>
    <w:rsid w:val="00836BCA"/>
    <w:rsid w:val="00863FAF"/>
    <w:rsid w:val="00937AA1"/>
    <w:rsid w:val="009A55D6"/>
    <w:rsid w:val="009E6906"/>
    <w:rsid w:val="00A40876"/>
    <w:rsid w:val="00B67C97"/>
    <w:rsid w:val="00BE7DEE"/>
    <w:rsid w:val="00BF196C"/>
    <w:rsid w:val="00C21BBB"/>
    <w:rsid w:val="00C22573"/>
    <w:rsid w:val="00C7067C"/>
    <w:rsid w:val="00CA754E"/>
    <w:rsid w:val="00D05824"/>
    <w:rsid w:val="00DC0534"/>
    <w:rsid w:val="00E20624"/>
    <w:rsid w:val="00EE6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87850"/>
  <w15:chartTrackingRefBased/>
  <w15:docId w15:val="{9A59D6E4-4463-4009-9622-A1FE0DB97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1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362"/>
  </w:style>
  <w:style w:type="paragraph" w:styleId="Footer">
    <w:name w:val="footer"/>
    <w:basedOn w:val="Normal"/>
    <w:link w:val="FooterChar"/>
    <w:uiPriority w:val="99"/>
    <w:unhideWhenUsed/>
    <w:rsid w:val="001213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362"/>
  </w:style>
  <w:style w:type="paragraph" w:styleId="ListParagraph">
    <w:name w:val="List Paragraph"/>
    <w:basedOn w:val="Normal"/>
    <w:uiPriority w:val="34"/>
    <w:qFormat/>
    <w:rsid w:val="0012136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E1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1E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E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0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ata.world/etocco/nba-player-stat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kaggle.com/datasets/cashncarry/fifa-23-complete-player-dataset?select=players_fifa23.csv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www.basketball-reference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F7526F-576A-4015-8073-7387A86A1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0</Pages>
  <Words>1141</Words>
  <Characters>5548</Characters>
  <Application>Microsoft Office Word</Application>
  <DocSecurity>0</DocSecurity>
  <Lines>19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pour, Sahar</dc:creator>
  <cp:keywords/>
  <dc:description/>
  <cp:lastModifiedBy>Chike, Denzel</cp:lastModifiedBy>
  <cp:revision>5</cp:revision>
  <dcterms:created xsi:type="dcterms:W3CDTF">2023-12-11T04:05:00Z</dcterms:created>
  <dcterms:modified xsi:type="dcterms:W3CDTF">2023-12-11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6f4b386e38628da7af8108a53505b11ff622ccb70ba818885c64c71dd522a1</vt:lpwstr>
  </property>
</Properties>
</file>